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E5B35C" w14:textId="77777777" w:rsidR="00A56317" w:rsidRPr="00F846F0" w:rsidRDefault="00A56317" w:rsidP="00A56317">
      <w:pPr>
        <w:rPr>
          <w:rFonts w:ascii="Times New Roman" w:hAnsi="Times New Roman" w:cs="Times New Roman"/>
        </w:rPr>
      </w:pPr>
    </w:p>
    <w:p w14:paraId="0BE153AC" w14:textId="38C6B255" w:rsidR="003C4B37" w:rsidRPr="00F846F0" w:rsidRDefault="006C35BE" w:rsidP="00303649">
      <w:pPr>
        <w:pStyle w:val="Heading1"/>
        <w:rPr>
          <w:b/>
          <w:bCs/>
        </w:rPr>
      </w:pPr>
      <w:r>
        <w:rPr>
          <w:b/>
          <w:bCs/>
        </w:rPr>
        <w:t>7</w:t>
      </w:r>
      <w:r w:rsidR="001977C2">
        <w:rPr>
          <w:b/>
          <w:bCs/>
        </w:rPr>
        <w:t>-</w:t>
      </w:r>
      <w:r>
        <w:rPr>
          <w:b/>
          <w:bCs/>
        </w:rPr>
        <w:t>1</w:t>
      </w:r>
      <w:r w:rsidR="003E514A" w:rsidRPr="00F846F0">
        <w:rPr>
          <w:b/>
          <w:bCs/>
        </w:rPr>
        <w:t xml:space="preserve"> </w:t>
      </w:r>
      <w:r>
        <w:rPr>
          <w:b/>
          <w:bCs/>
        </w:rPr>
        <w:t>Final Project</w:t>
      </w:r>
      <w:r w:rsidR="001977C2">
        <w:rPr>
          <w:b/>
          <w:bCs/>
        </w:rPr>
        <w:t xml:space="preserve">: </w:t>
      </w:r>
      <w:r>
        <w:rPr>
          <w:b/>
          <w:bCs/>
        </w:rPr>
        <w:t>Design Decisions</w:t>
      </w:r>
    </w:p>
    <w:p w14:paraId="3FE4DA1C" w14:textId="77777777" w:rsidR="00086F53" w:rsidRPr="00F846F0" w:rsidRDefault="00086F53" w:rsidP="00086F53">
      <w:pPr>
        <w:rPr>
          <w:rFonts w:ascii="Times New Roman" w:hAnsi="Times New Roman" w:cs="Times New Roman"/>
        </w:rPr>
      </w:pPr>
    </w:p>
    <w:p w14:paraId="5E53A05C" w14:textId="6827A8BF" w:rsidR="003C4B37" w:rsidRPr="00F846F0" w:rsidRDefault="00B24051" w:rsidP="00303649">
      <w:pPr>
        <w:spacing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846F0">
        <w:rPr>
          <w:rFonts w:ascii="Times New Roman" w:hAnsi="Times New Roman" w:cs="Times New Roman"/>
          <w:sz w:val="24"/>
          <w:szCs w:val="24"/>
        </w:rPr>
        <w:t>Mark Baligad</w:t>
      </w:r>
    </w:p>
    <w:p w14:paraId="6F906A5D" w14:textId="65988E54" w:rsidR="00CA64D4" w:rsidRPr="00F846F0" w:rsidRDefault="003C4B37" w:rsidP="00303649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846F0">
        <w:rPr>
          <w:rFonts w:ascii="Times New Roman" w:hAnsi="Times New Roman" w:cs="Times New Roman"/>
          <w:sz w:val="24"/>
          <w:szCs w:val="24"/>
        </w:rPr>
        <w:t xml:space="preserve">Southern New </w:t>
      </w:r>
      <w:r w:rsidR="004B0CF0" w:rsidRPr="00F846F0">
        <w:rPr>
          <w:rFonts w:ascii="Times New Roman" w:hAnsi="Times New Roman" w:cs="Times New Roman"/>
          <w:sz w:val="24"/>
          <w:szCs w:val="24"/>
        </w:rPr>
        <w:t>Hampshire</w:t>
      </w:r>
      <w:r w:rsidRPr="00F846F0">
        <w:rPr>
          <w:rFonts w:ascii="Times New Roman" w:hAnsi="Times New Roman" w:cs="Times New Roman"/>
          <w:sz w:val="24"/>
          <w:szCs w:val="24"/>
        </w:rPr>
        <w:t xml:space="preserve"> University</w:t>
      </w:r>
    </w:p>
    <w:p w14:paraId="04E57EA9" w14:textId="520612AB" w:rsidR="00CA64D4" w:rsidRPr="00F846F0" w:rsidRDefault="0081187C" w:rsidP="00303649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846F0">
        <w:rPr>
          <w:rFonts w:ascii="Times New Roman" w:hAnsi="Times New Roman" w:cs="Times New Roman"/>
          <w:sz w:val="24"/>
          <w:szCs w:val="24"/>
        </w:rPr>
        <w:t>CS-3</w:t>
      </w:r>
      <w:r w:rsidR="00D21018" w:rsidRPr="00F846F0">
        <w:rPr>
          <w:rFonts w:ascii="Times New Roman" w:hAnsi="Times New Roman" w:cs="Times New Roman"/>
          <w:sz w:val="24"/>
          <w:szCs w:val="24"/>
        </w:rPr>
        <w:t>30: Computer Graphics and Visualization</w:t>
      </w:r>
    </w:p>
    <w:p w14:paraId="3B0FC8A3" w14:textId="0C696790" w:rsidR="00086F53" w:rsidRPr="00F846F0" w:rsidRDefault="00F1049C" w:rsidP="00303649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846F0">
        <w:rPr>
          <w:rFonts w:ascii="Times New Roman" w:hAnsi="Times New Roman" w:cs="Times New Roman"/>
          <w:sz w:val="24"/>
          <w:szCs w:val="24"/>
        </w:rPr>
        <w:t xml:space="preserve">Professor </w:t>
      </w:r>
      <w:r w:rsidR="00EE7DF5" w:rsidRPr="00F846F0">
        <w:rPr>
          <w:rFonts w:ascii="Times New Roman" w:hAnsi="Times New Roman" w:cs="Times New Roman"/>
          <w:sz w:val="24"/>
          <w:szCs w:val="24"/>
        </w:rPr>
        <w:t>John Graham</w:t>
      </w:r>
    </w:p>
    <w:p w14:paraId="7570C2DC" w14:textId="0451EFE7" w:rsidR="00D46B0B" w:rsidRDefault="00C00F99" w:rsidP="00D46B0B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846F0">
        <w:rPr>
          <w:rFonts w:ascii="Times New Roman" w:hAnsi="Times New Roman" w:cs="Times New Roman"/>
          <w:sz w:val="24"/>
          <w:szCs w:val="24"/>
        </w:rPr>
        <w:t>1</w:t>
      </w:r>
      <w:r w:rsidR="00B646FC">
        <w:rPr>
          <w:rFonts w:ascii="Times New Roman" w:hAnsi="Times New Roman" w:cs="Times New Roman"/>
          <w:sz w:val="24"/>
          <w:szCs w:val="24"/>
        </w:rPr>
        <w:t>2</w:t>
      </w:r>
      <w:r w:rsidR="004B0CF0" w:rsidRPr="00F846F0">
        <w:rPr>
          <w:rFonts w:ascii="Times New Roman" w:hAnsi="Times New Roman" w:cs="Times New Roman"/>
          <w:sz w:val="24"/>
          <w:szCs w:val="24"/>
        </w:rPr>
        <w:t>/</w:t>
      </w:r>
      <w:r w:rsidR="00880C2B">
        <w:rPr>
          <w:rFonts w:ascii="Times New Roman" w:hAnsi="Times New Roman" w:cs="Times New Roman"/>
          <w:sz w:val="24"/>
          <w:szCs w:val="24"/>
        </w:rPr>
        <w:t>1</w:t>
      </w:r>
      <w:r w:rsidR="00B646FC">
        <w:rPr>
          <w:rFonts w:ascii="Times New Roman" w:hAnsi="Times New Roman" w:cs="Times New Roman"/>
          <w:sz w:val="24"/>
          <w:szCs w:val="24"/>
        </w:rPr>
        <w:t>5</w:t>
      </w:r>
      <w:r w:rsidR="004B0CF0" w:rsidRPr="00F846F0">
        <w:rPr>
          <w:rFonts w:ascii="Times New Roman" w:hAnsi="Times New Roman" w:cs="Times New Roman"/>
          <w:sz w:val="24"/>
          <w:szCs w:val="24"/>
        </w:rPr>
        <w:t xml:space="preserve">/2024 </w:t>
      </w:r>
    </w:p>
    <w:p w14:paraId="7D9F66AA" w14:textId="77777777" w:rsidR="00D46B0B" w:rsidRDefault="00D46B0B" w:rsidP="00D46B0B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98B2620" w14:textId="77777777" w:rsidR="00D46B0B" w:rsidRDefault="00D46B0B" w:rsidP="00D46B0B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1321AF7" w14:textId="77777777" w:rsidR="00D46B0B" w:rsidRDefault="00D46B0B" w:rsidP="00D46B0B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5A7D071" w14:textId="77777777" w:rsidR="00D46B0B" w:rsidRDefault="00D46B0B" w:rsidP="00D46B0B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B35D89F" w14:textId="77777777" w:rsidR="00D46B0B" w:rsidRDefault="00D46B0B" w:rsidP="00D46B0B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05905CE" w14:textId="77777777" w:rsidR="00D46B0B" w:rsidRDefault="00D46B0B" w:rsidP="00D46B0B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11101F9" w14:textId="77777777" w:rsidR="00D46B0B" w:rsidRDefault="00D46B0B" w:rsidP="00D46B0B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A29D66A" w14:textId="77777777" w:rsidR="00D46B0B" w:rsidRDefault="00D46B0B" w:rsidP="00D46B0B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4D97990B" w14:textId="77777777" w:rsidR="00D46B0B" w:rsidRDefault="00D46B0B" w:rsidP="00D46B0B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3F3F6AD" w14:textId="77777777" w:rsidR="00D46B0B" w:rsidRDefault="00D46B0B" w:rsidP="00D46B0B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8DCDBDB" w14:textId="77777777" w:rsidR="00D46B0B" w:rsidRDefault="00D46B0B" w:rsidP="00D46B0B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718902A" w14:textId="77777777" w:rsidR="00D46B0B" w:rsidRDefault="00D46B0B" w:rsidP="00D46B0B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9C9380A" w14:textId="77777777" w:rsidR="00D46B0B" w:rsidRDefault="00D46B0B" w:rsidP="00D46B0B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62F68F63" w14:textId="5085546C" w:rsidR="00C459E1" w:rsidRDefault="0029563A" w:rsidP="00C459E1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esign Decisions</w:t>
      </w:r>
    </w:p>
    <w:p w14:paraId="2AE02AB5" w14:textId="530985C1" w:rsidR="0024134B" w:rsidRDefault="00E1375E" w:rsidP="0024134B">
      <w:pPr>
        <w:spacing w:before="2040" w:after="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velopment Choices</w:t>
      </w:r>
    </w:p>
    <w:p w14:paraId="6F11E8B9" w14:textId="13A82301" w:rsidR="00E1375E" w:rsidRDefault="008C4C26" w:rsidP="0024134B">
      <w:pPr>
        <w:spacing w:before="2040"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1E105F">
        <w:rPr>
          <w:rFonts w:ascii="Times New Roman" w:hAnsi="Times New Roman" w:cs="Times New Roman"/>
          <w:sz w:val="24"/>
          <w:szCs w:val="24"/>
        </w:rPr>
        <w:t>For my project with Triangle and Cube Studios, I recreated the scene for an image of four pieces of furniture in a sunlit concrete room.</w:t>
      </w:r>
      <w:r w:rsidR="00C949EA">
        <w:rPr>
          <w:rFonts w:ascii="Times New Roman" w:hAnsi="Times New Roman" w:cs="Times New Roman"/>
          <w:sz w:val="24"/>
          <w:szCs w:val="24"/>
        </w:rPr>
        <w:t xml:space="preserve"> </w:t>
      </w:r>
      <w:r w:rsidR="008A3C4E">
        <w:rPr>
          <w:rFonts w:ascii="Times New Roman" w:hAnsi="Times New Roman" w:cs="Times New Roman"/>
          <w:sz w:val="24"/>
          <w:szCs w:val="24"/>
        </w:rPr>
        <w:t xml:space="preserve">Each piece of furniture is differently shaped from the other and </w:t>
      </w:r>
      <w:r w:rsidR="00D53DCE">
        <w:rPr>
          <w:rFonts w:ascii="Times New Roman" w:hAnsi="Times New Roman" w:cs="Times New Roman"/>
          <w:sz w:val="24"/>
          <w:szCs w:val="24"/>
        </w:rPr>
        <w:t xml:space="preserve">requires a combination of basic 3D shapes to recreate in OpenGL. </w:t>
      </w:r>
      <w:r w:rsidR="009C4778">
        <w:rPr>
          <w:rFonts w:ascii="Times New Roman" w:hAnsi="Times New Roman" w:cs="Times New Roman"/>
          <w:sz w:val="24"/>
          <w:szCs w:val="24"/>
        </w:rPr>
        <w:t xml:space="preserve">To make my selection, I </w:t>
      </w:r>
      <w:r w:rsidR="00B605F5">
        <w:rPr>
          <w:rFonts w:ascii="Times New Roman" w:hAnsi="Times New Roman" w:cs="Times New Roman"/>
          <w:sz w:val="24"/>
          <w:szCs w:val="24"/>
        </w:rPr>
        <w:t xml:space="preserve">inspected the furniture to determine how many faces each object had and whether they were round or </w:t>
      </w:r>
      <w:r w:rsidR="00ED45EE">
        <w:rPr>
          <w:rFonts w:ascii="Times New Roman" w:hAnsi="Times New Roman" w:cs="Times New Roman"/>
          <w:sz w:val="24"/>
          <w:szCs w:val="24"/>
        </w:rPr>
        <w:t>square-shaped</w:t>
      </w:r>
      <w:r w:rsidR="00B605F5">
        <w:rPr>
          <w:rFonts w:ascii="Times New Roman" w:hAnsi="Times New Roman" w:cs="Times New Roman"/>
          <w:sz w:val="24"/>
          <w:szCs w:val="24"/>
        </w:rPr>
        <w:t xml:space="preserve">. </w:t>
      </w:r>
      <w:r w:rsidR="000849A8">
        <w:rPr>
          <w:rFonts w:ascii="Times New Roman" w:hAnsi="Times New Roman" w:cs="Times New Roman"/>
          <w:sz w:val="24"/>
          <w:szCs w:val="24"/>
        </w:rPr>
        <w:t>Once each component of the furniture piece was broken down, it became easier to match them up to a 3D shape</w:t>
      </w:r>
      <w:r w:rsidR="00ED45EE">
        <w:rPr>
          <w:rFonts w:ascii="Times New Roman" w:hAnsi="Times New Roman" w:cs="Times New Roman"/>
          <w:sz w:val="24"/>
          <w:szCs w:val="24"/>
        </w:rPr>
        <w:t>, such as a plane, cube, cylinder, or</w:t>
      </w:r>
      <w:r w:rsidR="001B07FF">
        <w:rPr>
          <w:rFonts w:ascii="Times New Roman" w:hAnsi="Times New Roman" w:cs="Times New Roman"/>
          <w:sz w:val="24"/>
          <w:szCs w:val="24"/>
        </w:rPr>
        <w:t xml:space="preserve"> sphere.</w:t>
      </w:r>
    </w:p>
    <w:p w14:paraId="2ECB9BD3" w14:textId="3D0C40EB" w:rsidR="00C00E02" w:rsidRDefault="00C00E02" w:rsidP="0024134B">
      <w:pPr>
        <w:spacing w:before="2040"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B18F0">
        <w:rPr>
          <w:rFonts w:ascii="Times New Roman" w:hAnsi="Times New Roman" w:cs="Times New Roman"/>
          <w:sz w:val="24"/>
          <w:szCs w:val="24"/>
        </w:rPr>
        <w:t>Beginning with</w:t>
      </w:r>
      <w:r w:rsidR="0073290E">
        <w:rPr>
          <w:rFonts w:ascii="Times New Roman" w:hAnsi="Times New Roman" w:cs="Times New Roman"/>
          <w:sz w:val="24"/>
          <w:szCs w:val="24"/>
        </w:rPr>
        <w:t xml:space="preserve"> the floor and wall, I used two planes textured with concrete.</w:t>
      </w:r>
      <w:r w:rsidR="00FB18F0">
        <w:rPr>
          <w:rFonts w:ascii="Times New Roman" w:hAnsi="Times New Roman" w:cs="Times New Roman"/>
          <w:sz w:val="24"/>
          <w:szCs w:val="24"/>
        </w:rPr>
        <w:t xml:space="preserve"> </w:t>
      </w:r>
      <w:r w:rsidR="0073290E">
        <w:rPr>
          <w:rFonts w:ascii="Times New Roman" w:hAnsi="Times New Roman" w:cs="Times New Roman"/>
          <w:sz w:val="24"/>
          <w:szCs w:val="24"/>
        </w:rPr>
        <w:t>For t</w:t>
      </w:r>
      <w:r w:rsidR="00FB18F0">
        <w:rPr>
          <w:rFonts w:ascii="Times New Roman" w:hAnsi="Times New Roman" w:cs="Times New Roman"/>
          <w:sz w:val="24"/>
          <w:szCs w:val="24"/>
        </w:rPr>
        <w:t xml:space="preserve">he potted plant on the left of the scene, a cylinder worked to represent the </w:t>
      </w:r>
      <w:r w:rsidR="00B057B6">
        <w:rPr>
          <w:rFonts w:ascii="Times New Roman" w:hAnsi="Times New Roman" w:cs="Times New Roman"/>
          <w:sz w:val="24"/>
          <w:szCs w:val="24"/>
        </w:rPr>
        <w:t>pot and the three legs. I used</w:t>
      </w:r>
      <w:r w:rsidR="00CD60B4">
        <w:rPr>
          <w:rFonts w:ascii="Times New Roman" w:hAnsi="Times New Roman" w:cs="Times New Roman"/>
          <w:sz w:val="24"/>
          <w:szCs w:val="24"/>
        </w:rPr>
        <w:t xml:space="preserve"> elongated box shapes for the three plant stems and then four elongated </w:t>
      </w:r>
      <w:r w:rsidR="00CA7AC1">
        <w:rPr>
          <w:rFonts w:ascii="Times New Roman" w:hAnsi="Times New Roman" w:cs="Times New Roman"/>
          <w:sz w:val="24"/>
          <w:szCs w:val="24"/>
        </w:rPr>
        <w:t xml:space="preserve">green spheres to represent basic leaf shapes. The </w:t>
      </w:r>
      <w:r w:rsidR="006C23DE">
        <w:rPr>
          <w:rFonts w:ascii="Times New Roman" w:hAnsi="Times New Roman" w:cs="Times New Roman"/>
          <w:sz w:val="24"/>
          <w:szCs w:val="24"/>
        </w:rPr>
        <w:t xml:space="preserve">mirror </w:t>
      </w:r>
      <w:r w:rsidR="0041256D">
        <w:rPr>
          <w:rFonts w:ascii="Times New Roman" w:hAnsi="Times New Roman" w:cs="Times New Roman"/>
          <w:sz w:val="24"/>
          <w:szCs w:val="24"/>
        </w:rPr>
        <w:t>begins simply as a vertically elongated cube</w:t>
      </w:r>
      <w:r w:rsidR="00ED45EE">
        <w:rPr>
          <w:rFonts w:ascii="Times New Roman" w:hAnsi="Times New Roman" w:cs="Times New Roman"/>
          <w:sz w:val="24"/>
          <w:szCs w:val="24"/>
        </w:rPr>
        <w:t xml:space="preserve"> but becomes more complex as I create</w:t>
      </w:r>
      <w:r w:rsidR="006C23DE">
        <w:rPr>
          <w:rFonts w:ascii="Times New Roman" w:hAnsi="Times New Roman" w:cs="Times New Roman"/>
          <w:sz w:val="24"/>
          <w:szCs w:val="24"/>
        </w:rPr>
        <w:t xml:space="preserve"> individual </w:t>
      </w:r>
      <w:r w:rsidR="0041256D">
        <w:rPr>
          <w:rFonts w:ascii="Times New Roman" w:hAnsi="Times New Roman" w:cs="Times New Roman"/>
          <w:sz w:val="24"/>
          <w:szCs w:val="24"/>
        </w:rPr>
        <w:t xml:space="preserve">cube shapes to </w:t>
      </w:r>
      <w:r w:rsidR="00B04686">
        <w:rPr>
          <w:rFonts w:ascii="Times New Roman" w:hAnsi="Times New Roman" w:cs="Times New Roman"/>
          <w:sz w:val="24"/>
          <w:szCs w:val="24"/>
        </w:rPr>
        <w:t xml:space="preserve">frame the mirror in. </w:t>
      </w:r>
      <w:r w:rsidR="00ED45EE">
        <w:rPr>
          <w:rFonts w:ascii="Times New Roman" w:hAnsi="Times New Roman" w:cs="Times New Roman"/>
          <w:sz w:val="24"/>
          <w:szCs w:val="24"/>
        </w:rPr>
        <w:t xml:space="preserve">Box shapes were used for the stool </w:t>
      </w:r>
      <w:r w:rsidR="00781DE9">
        <w:rPr>
          <w:rFonts w:ascii="Times New Roman" w:hAnsi="Times New Roman" w:cs="Times New Roman"/>
          <w:sz w:val="24"/>
          <w:szCs w:val="24"/>
        </w:rPr>
        <w:t>for all four legs</w:t>
      </w:r>
      <w:r w:rsidR="00ED45EE">
        <w:rPr>
          <w:rFonts w:ascii="Times New Roman" w:hAnsi="Times New Roman" w:cs="Times New Roman"/>
          <w:sz w:val="24"/>
          <w:szCs w:val="24"/>
        </w:rPr>
        <w:t>,</w:t>
      </w:r>
      <w:r w:rsidR="00781DE9">
        <w:rPr>
          <w:rFonts w:ascii="Times New Roman" w:hAnsi="Times New Roman" w:cs="Times New Roman"/>
          <w:sz w:val="24"/>
          <w:szCs w:val="24"/>
        </w:rPr>
        <w:t xml:space="preserve"> and then a flattened cylinder served as the seat. </w:t>
      </w:r>
      <w:r w:rsidR="0073290E">
        <w:rPr>
          <w:rFonts w:ascii="Times New Roman" w:hAnsi="Times New Roman" w:cs="Times New Roman"/>
          <w:sz w:val="24"/>
          <w:szCs w:val="24"/>
        </w:rPr>
        <w:t>The table at the right of the scene consisted of cylinders for the legs</w:t>
      </w:r>
      <w:r w:rsidR="00ED45EE">
        <w:rPr>
          <w:rFonts w:ascii="Times New Roman" w:hAnsi="Times New Roman" w:cs="Times New Roman"/>
          <w:sz w:val="24"/>
          <w:szCs w:val="24"/>
        </w:rPr>
        <w:t xml:space="preserve"> and </w:t>
      </w:r>
      <w:r w:rsidR="0073290E">
        <w:rPr>
          <w:rFonts w:ascii="Times New Roman" w:hAnsi="Times New Roman" w:cs="Times New Roman"/>
          <w:sz w:val="24"/>
          <w:szCs w:val="24"/>
        </w:rPr>
        <w:t xml:space="preserve">a cube for the </w:t>
      </w:r>
      <w:r w:rsidR="00ED45EE">
        <w:rPr>
          <w:rFonts w:ascii="Times New Roman" w:hAnsi="Times New Roman" w:cs="Times New Roman"/>
          <w:sz w:val="24"/>
          <w:szCs w:val="24"/>
        </w:rPr>
        <w:t>tabletop</w:t>
      </w:r>
      <w:r w:rsidR="0073290E">
        <w:rPr>
          <w:rFonts w:ascii="Times New Roman" w:hAnsi="Times New Roman" w:cs="Times New Roman"/>
          <w:sz w:val="24"/>
          <w:szCs w:val="24"/>
        </w:rPr>
        <w:t xml:space="preserve">. Finally, on </w:t>
      </w:r>
      <w:r w:rsidR="00276E73">
        <w:rPr>
          <w:rFonts w:ascii="Times New Roman" w:hAnsi="Times New Roman" w:cs="Times New Roman"/>
          <w:sz w:val="24"/>
          <w:szCs w:val="24"/>
        </w:rPr>
        <w:t>top of the table rests a small gray cylinder for the pot and three small green spheres to recreate the cactus plant.</w:t>
      </w:r>
    </w:p>
    <w:p w14:paraId="4BB81473" w14:textId="21A88351" w:rsidR="00EB48E4" w:rsidRPr="00D06F11" w:rsidRDefault="00EB48E4" w:rsidP="0024134B">
      <w:pPr>
        <w:spacing w:before="2040"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F7B62">
        <w:rPr>
          <w:rFonts w:ascii="Times New Roman" w:hAnsi="Times New Roman" w:cs="Times New Roman"/>
          <w:sz w:val="24"/>
          <w:szCs w:val="24"/>
        </w:rPr>
        <w:t>Lighting my scene was necessary to recreate the warm sunlight light originating from the left of the scene.</w:t>
      </w:r>
      <w:r w:rsidR="00335F27">
        <w:rPr>
          <w:rFonts w:ascii="Times New Roman" w:hAnsi="Times New Roman" w:cs="Times New Roman"/>
          <w:sz w:val="24"/>
          <w:szCs w:val="24"/>
        </w:rPr>
        <w:t xml:space="preserve"> </w:t>
      </w:r>
      <w:r w:rsidR="00E20F38">
        <w:rPr>
          <w:rFonts w:ascii="Times New Roman" w:hAnsi="Times New Roman" w:cs="Times New Roman"/>
          <w:sz w:val="24"/>
          <w:szCs w:val="24"/>
        </w:rPr>
        <w:t xml:space="preserve">To accurately portray the lighting, I </w:t>
      </w:r>
      <w:r w:rsidR="00EB3FB4">
        <w:rPr>
          <w:rFonts w:ascii="Times New Roman" w:hAnsi="Times New Roman" w:cs="Times New Roman"/>
          <w:sz w:val="24"/>
          <w:szCs w:val="24"/>
        </w:rPr>
        <w:t xml:space="preserve">used wood, </w:t>
      </w:r>
      <w:r w:rsidR="00137B71">
        <w:rPr>
          <w:rFonts w:ascii="Times New Roman" w:hAnsi="Times New Roman" w:cs="Times New Roman"/>
          <w:sz w:val="24"/>
          <w:szCs w:val="24"/>
        </w:rPr>
        <w:t xml:space="preserve">clay, and cement materials </w:t>
      </w:r>
      <w:r w:rsidR="005363D7">
        <w:rPr>
          <w:rFonts w:ascii="Times New Roman" w:hAnsi="Times New Roman" w:cs="Times New Roman"/>
          <w:sz w:val="24"/>
          <w:szCs w:val="24"/>
        </w:rPr>
        <w:t xml:space="preserve">to configure how the lighting interacts with each material. The wood in my scene </w:t>
      </w:r>
      <w:r w:rsidR="003555BE">
        <w:rPr>
          <w:rFonts w:ascii="Times New Roman" w:hAnsi="Times New Roman" w:cs="Times New Roman"/>
          <w:sz w:val="24"/>
          <w:szCs w:val="24"/>
        </w:rPr>
        <w:t>displays highlights where the light shines on it, so I configured a higher shininess value compared to the cement.</w:t>
      </w:r>
      <w:r w:rsidR="001E5400">
        <w:rPr>
          <w:rFonts w:ascii="Times New Roman" w:hAnsi="Times New Roman" w:cs="Times New Roman"/>
          <w:sz w:val="24"/>
          <w:szCs w:val="24"/>
        </w:rPr>
        <w:t xml:space="preserve"> </w:t>
      </w:r>
      <w:r w:rsidR="00ED45EE">
        <w:rPr>
          <w:rFonts w:ascii="Times New Roman" w:hAnsi="Times New Roman" w:cs="Times New Roman"/>
          <w:sz w:val="24"/>
          <w:szCs w:val="24"/>
        </w:rPr>
        <w:t xml:space="preserve">I began with a dim white ambient light for the light sources </w:t>
      </w:r>
      <w:r w:rsidR="007D56F6">
        <w:rPr>
          <w:rFonts w:ascii="Times New Roman" w:hAnsi="Times New Roman" w:cs="Times New Roman"/>
          <w:sz w:val="24"/>
          <w:szCs w:val="24"/>
        </w:rPr>
        <w:t xml:space="preserve">to </w:t>
      </w:r>
      <w:r w:rsidR="001E5400">
        <w:rPr>
          <w:rFonts w:ascii="Times New Roman" w:hAnsi="Times New Roman" w:cs="Times New Roman"/>
          <w:sz w:val="24"/>
          <w:szCs w:val="24"/>
        </w:rPr>
        <w:t xml:space="preserve">ensure the entire scene </w:t>
      </w:r>
      <w:r w:rsidR="00ED45EE">
        <w:rPr>
          <w:rFonts w:ascii="Times New Roman" w:hAnsi="Times New Roman" w:cs="Times New Roman"/>
          <w:sz w:val="24"/>
          <w:szCs w:val="24"/>
        </w:rPr>
        <w:lastRenderedPageBreak/>
        <w:t>was illuminated</w:t>
      </w:r>
      <w:r w:rsidR="001E5400">
        <w:rPr>
          <w:rFonts w:ascii="Times New Roman" w:hAnsi="Times New Roman" w:cs="Times New Roman"/>
          <w:sz w:val="24"/>
          <w:szCs w:val="24"/>
        </w:rPr>
        <w:t xml:space="preserve">. </w:t>
      </w:r>
      <w:r w:rsidR="005E4961">
        <w:rPr>
          <w:rFonts w:ascii="Times New Roman" w:hAnsi="Times New Roman" w:cs="Times New Roman"/>
          <w:sz w:val="24"/>
          <w:szCs w:val="24"/>
        </w:rPr>
        <w:t xml:space="preserve">To recreate the sunlight, I added a </w:t>
      </w:r>
      <w:r w:rsidR="00ED45EE">
        <w:rPr>
          <w:rFonts w:ascii="Times New Roman" w:hAnsi="Times New Roman" w:cs="Times New Roman"/>
          <w:sz w:val="24"/>
          <w:szCs w:val="24"/>
        </w:rPr>
        <w:t>warm-colored</w:t>
      </w:r>
      <w:r w:rsidR="005E4961">
        <w:rPr>
          <w:rFonts w:ascii="Times New Roman" w:hAnsi="Times New Roman" w:cs="Times New Roman"/>
          <w:sz w:val="24"/>
          <w:szCs w:val="24"/>
        </w:rPr>
        <w:t xml:space="preserve"> diffuse light positioned to the upper left of the scene with a large focal strength. Finally</w:t>
      </w:r>
      <w:r w:rsidR="00ED45EE">
        <w:rPr>
          <w:rFonts w:ascii="Times New Roman" w:hAnsi="Times New Roman" w:cs="Times New Roman"/>
          <w:sz w:val="24"/>
          <w:szCs w:val="24"/>
        </w:rPr>
        <w:t>, I created a dim white light positioned above the scene to ensure nothing in the scene was too dark</w:t>
      </w:r>
      <w:r w:rsidR="002066A9">
        <w:rPr>
          <w:rFonts w:ascii="Times New Roman" w:hAnsi="Times New Roman" w:cs="Times New Roman"/>
          <w:sz w:val="24"/>
          <w:szCs w:val="24"/>
        </w:rPr>
        <w:t>.</w:t>
      </w:r>
    </w:p>
    <w:p w14:paraId="070309EF" w14:textId="6F0D7AB4" w:rsidR="00E1375E" w:rsidRDefault="00E1375E" w:rsidP="0024134B">
      <w:pPr>
        <w:spacing w:before="2040" w:after="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ene Navigation</w:t>
      </w:r>
    </w:p>
    <w:p w14:paraId="0DE4CA68" w14:textId="3DFF0C77" w:rsidR="00E1375E" w:rsidRPr="00871F6C" w:rsidRDefault="00871F6C" w:rsidP="0024134B">
      <w:pPr>
        <w:spacing w:before="2040"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o handle navigation in the 3D scene, I updated the ViewManager class</w:t>
      </w:r>
      <w:r w:rsidR="00EB12B6">
        <w:rPr>
          <w:rFonts w:ascii="Times New Roman" w:hAnsi="Times New Roman" w:cs="Times New Roman"/>
          <w:sz w:val="24"/>
          <w:szCs w:val="24"/>
        </w:rPr>
        <w:t xml:space="preserve"> to process keyboard</w:t>
      </w:r>
      <w:r w:rsidR="00435559">
        <w:rPr>
          <w:rFonts w:ascii="Times New Roman" w:hAnsi="Times New Roman" w:cs="Times New Roman"/>
          <w:sz w:val="24"/>
          <w:szCs w:val="24"/>
        </w:rPr>
        <w:t xml:space="preserve"> and mouse</w:t>
      </w:r>
      <w:r w:rsidR="00EB12B6">
        <w:rPr>
          <w:rFonts w:ascii="Times New Roman" w:hAnsi="Times New Roman" w:cs="Times New Roman"/>
          <w:sz w:val="24"/>
          <w:szCs w:val="24"/>
        </w:rPr>
        <w:t xml:space="preserve"> events</w:t>
      </w:r>
      <w:r w:rsidR="006D1D87">
        <w:rPr>
          <w:rFonts w:ascii="Times New Roman" w:hAnsi="Times New Roman" w:cs="Times New Roman"/>
          <w:sz w:val="24"/>
          <w:szCs w:val="24"/>
        </w:rPr>
        <w:t>.</w:t>
      </w:r>
      <w:r w:rsidR="00EB12B6">
        <w:rPr>
          <w:rFonts w:ascii="Times New Roman" w:hAnsi="Times New Roman" w:cs="Times New Roman"/>
          <w:sz w:val="24"/>
          <w:szCs w:val="24"/>
        </w:rPr>
        <w:t xml:space="preserve"> </w:t>
      </w:r>
      <w:r w:rsidR="006D1D87">
        <w:rPr>
          <w:rFonts w:ascii="Times New Roman" w:hAnsi="Times New Roman" w:cs="Times New Roman"/>
          <w:sz w:val="24"/>
          <w:szCs w:val="24"/>
        </w:rPr>
        <w:t>T</w:t>
      </w:r>
      <w:r w:rsidR="00EB12B6">
        <w:rPr>
          <w:rFonts w:ascii="Times New Roman" w:hAnsi="Times New Roman" w:cs="Times New Roman"/>
          <w:sz w:val="24"/>
          <w:szCs w:val="24"/>
        </w:rPr>
        <w:t xml:space="preserve">he WASD keys </w:t>
      </w:r>
      <w:r w:rsidR="006D1D87">
        <w:rPr>
          <w:rFonts w:ascii="Times New Roman" w:hAnsi="Times New Roman" w:cs="Times New Roman"/>
          <w:sz w:val="24"/>
          <w:szCs w:val="24"/>
        </w:rPr>
        <w:t>control horizontal</w:t>
      </w:r>
      <w:r w:rsidR="00EB12B6">
        <w:rPr>
          <w:rFonts w:ascii="Times New Roman" w:hAnsi="Times New Roman" w:cs="Times New Roman"/>
          <w:sz w:val="24"/>
          <w:szCs w:val="24"/>
        </w:rPr>
        <w:t xml:space="preserve"> movement, the Q and E keys </w:t>
      </w:r>
      <w:r w:rsidR="006D1D87">
        <w:rPr>
          <w:rFonts w:ascii="Times New Roman" w:hAnsi="Times New Roman" w:cs="Times New Roman"/>
          <w:sz w:val="24"/>
          <w:szCs w:val="24"/>
        </w:rPr>
        <w:t xml:space="preserve">control vertical movement, </w:t>
      </w:r>
      <w:r w:rsidR="00435559">
        <w:rPr>
          <w:rFonts w:ascii="Times New Roman" w:hAnsi="Times New Roman" w:cs="Times New Roman"/>
          <w:sz w:val="24"/>
          <w:szCs w:val="24"/>
        </w:rPr>
        <w:t xml:space="preserve">mouse movement </w:t>
      </w:r>
      <w:r w:rsidR="007A5BCE">
        <w:rPr>
          <w:rFonts w:ascii="Times New Roman" w:hAnsi="Times New Roman" w:cs="Times New Roman"/>
          <w:sz w:val="24"/>
          <w:szCs w:val="24"/>
        </w:rPr>
        <w:t xml:space="preserve">reorients the camera, </w:t>
      </w:r>
      <w:r w:rsidR="006D1D87">
        <w:rPr>
          <w:rFonts w:ascii="Times New Roman" w:hAnsi="Times New Roman" w:cs="Times New Roman"/>
          <w:sz w:val="24"/>
          <w:szCs w:val="24"/>
        </w:rPr>
        <w:t xml:space="preserve">and the </w:t>
      </w:r>
      <w:r w:rsidR="00FB5171">
        <w:rPr>
          <w:rFonts w:ascii="Times New Roman" w:hAnsi="Times New Roman" w:cs="Times New Roman"/>
          <w:sz w:val="24"/>
          <w:szCs w:val="24"/>
        </w:rPr>
        <w:t>mouse scroll wheel can increase or decrease movement speed.</w:t>
      </w:r>
      <w:r w:rsidR="00AC2C25">
        <w:rPr>
          <w:rFonts w:ascii="Times New Roman" w:hAnsi="Times New Roman" w:cs="Times New Roman"/>
          <w:sz w:val="24"/>
          <w:szCs w:val="24"/>
        </w:rPr>
        <w:t xml:space="preserve"> </w:t>
      </w:r>
      <w:r w:rsidR="006C7347">
        <w:rPr>
          <w:rFonts w:ascii="Times New Roman" w:hAnsi="Times New Roman" w:cs="Times New Roman"/>
          <w:sz w:val="24"/>
          <w:szCs w:val="24"/>
        </w:rPr>
        <w:t xml:space="preserve">To </w:t>
      </w:r>
      <w:r w:rsidR="00B11279">
        <w:rPr>
          <w:rFonts w:ascii="Times New Roman" w:hAnsi="Times New Roman" w:cs="Times New Roman"/>
          <w:sz w:val="24"/>
          <w:szCs w:val="24"/>
        </w:rPr>
        <w:t>control</w:t>
      </w:r>
      <w:r w:rsidR="006C7347">
        <w:rPr>
          <w:rFonts w:ascii="Times New Roman" w:hAnsi="Times New Roman" w:cs="Times New Roman"/>
          <w:sz w:val="24"/>
          <w:szCs w:val="24"/>
        </w:rPr>
        <w:t xml:space="preserve"> movement speed, I set minimum and maximum allowed values and then </w:t>
      </w:r>
      <w:r w:rsidR="00945DCF">
        <w:rPr>
          <w:rFonts w:ascii="Times New Roman" w:hAnsi="Times New Roman" w:cs="Times New Roman"/>
          <w:sz w:val="24"/>
          <w:szCs w:val="24"/>
        </w:rPr>
        <w:t xml:space="preserve">set the sensitivity to limit how </w:t>
      </w:r>
      <w:r w:rsidR="00D131E7">
        <w:rPr>
          <w:rFonts w:ascii="Times New Roman" w:hAnsi="Times New Roman" w:cs="Times New Roman"/>
          <w:sz w:val="24"/>
          <w:szCs w:val="24"/>
        </w:rPr>
        <w:t>much movement speed increased by scrolling forward or decreased by scrolling backward.</w:t>
      </w:r>
      <w:r w:rsidR="00B11279">
        <w:rPr>
          <w:rFonts w:ascii="Times New Roman" w:hAnsi="Times New Roman" w:cs="Times New Roman"/>
          <w:sz w:val="24"/>
          <w:szCs w:val="24"/>
        </w:rPr>
        <w:t xml:space="preserve"> </w:t>
      </w:r>
      <w:r w:rsidR="000B31C8">
        <w:rPr>
          <w:rFonts w:ascii="Times New Roman" w:hAnsi="Times New Roman" w:cs="Times New Roman"/>
          <w:sz w:val="24"/>
          <w:szCs w:val="24"/>
        </w:rPr>
        <w:t>Finally, the O key was programmed to swap the camera between orthographic and perspective projection.</w:t>
      </w:r>
    </w:p>
    <w:p w14:paraId="2F599041" w14:textId="650A0D31" w:rsidR="00E1375E" w:rsidRPr="00425EF9" w:rsidRDefault="00E1375E" w:rsidP="0024134B">
      <w:pPr>
        <w:spacing w:before="2040" w:after="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ustom Functions</w:t>
      </w:r>
    </w:p>
    <w:p w14:paraId="2CA852F9" w14:textId="7AD35AF9" w:rsidR="00475241" w:rsidRDefault="00C10FD2" w:rsidP="00AB1FB0">
      <w:pPr>
        <w:spacing w:before="2040"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code projec</w:t>
      </w:r>
      <w:r w:rsidR="00557EEA">
        <w:rPr>
          <w:rFonts w:ascii="Times New Roman" w:hAnsi="Times New Roman" w:cs="Times New Roman"/>
          <w:sz w:val="24"/>
          <w:szCs w:val="24"/>
        </w:rPr>
        <w:t>t</w:t>
      </w:r>
      <w:r w:rsidR="00A57D22">
        <w:rPr>
          <w:rFonts w:ascii="Times New Roman" w:hAnsi="Times New Roman" w:cs="Times New Roman"/>
          <w:sz w:val="24"/>
          <w:szCs w:val="24"/>
        </w:rPr>
        <w:t xml:space="preserve"> </w:t>
      </w:r>
      <w:r w:rsidR="00E20990">
        <w:rPr>
          <w:rFonts w:ascii="Times New Roman" w:hAnsi="Times New Roman" w:cs="Times New Roman"/>
          <w:sz w:val="24"/>
          <w:szCs w:val="24"/>
        </w:rPr>
        <w:t xml:space="preserve">used </w:t>
      </w:r>
      <w:r w:rsidR="00A57D22">
        <w:rPr>
          <w:rFonts w:ascii="Times New Roman" w:hAnsi="Times New Roman" w:cs="Times New Roman"/>
          <w:sz w:val="24"/>
          <w:szCs w:val="24"/>
        </w:rPr>
        <w:t>to render the scene</w:t>
      </w:r>
      <w:r w:rsidR="00E20990">
        <w:rPr>
          <w:rFonts w:ascii="Times New Roman" w:hAnsi="Times New Roman" w:cs="Times New Roman"/>
          <w:sz w:val="24"/>
          <w:szCs w:val="24"/>
        </w:rPr>
        <w:t xml:space="preserve"> utilizes</w:t>
      </w:r>
      <w:r w:rsidR="00A57D22">
        <w:rPr>
          <w:rFonts w:ascii="Times New Roman" w:hAnsi="Times New Roman" w:cs="Times New Roman"/>
          <w:sz w:val="24"/>
          <w:szCs w:val="24"/>
        </w:rPr>
        <w:t xml:space="preserve"> multiple classes and methods to render the scene in OpenGL.</w:t>
      </w:r>
      <w:r w:rsidR="00557EEA">
        <w:rPr>
          <w:rFonts w:ascii="Times New Roman" w:hAnsi="Times New Roman" w:cs="Times New Roman"/>
          <w:sz w:val="24"/>
          <w:szCs w:val="24"/>
        </w:rPr>
        <w:t xml:space="preserve"> </w:t>
      </w:r>
      <w:r w:rsidR="00392A00">
        <w:rPr>
          <w:rFonts w:ascii="Times New Roman" w:hAnsi="Times New Roman" w:cs="Times New Roman"/>
          <w:sz w:val="24"/>
          <w:szCs w:val="24"/>
        </w:rPr>
        <w:t xml:space="preserve">The ViewManager class </w:t>
      </w:r>
      <w:r w:rsidR="002E74C7">
        <w:rPr>
          <w:rFonts w:ascii="Times New Roman" w:hAnsi="Times New Roman" w:cs="Times New Roman"/>
          <w:sz w:val="24"/>
          <w:szCs w:val="24"/>
        </w:rPr>
        <w:t xml:space="preserve">handles </w:t>
      </w:r>
      <w:r w:rsidR="0075439D">
        <w:rPr>
          <w:rFonts w:ascii="Times New Roman" w:hAnsi="Times New Roman" w:cs="Times New Roman"/>
          <w:sz w:val="24"/>
          <w:szCs w:val="24"/>
        </w:rPr>
        <w:t>projecting the 3D</w:t>
      </w:r>
      <w:r w:rsidR="002E74C7">
        <w:rPr>
          <w:rFonts w:ascii="Times New Roman" w:hAnsi="Times New Roman" w:cs="Times New Roman"/>
          <w:sz w:val="24"/>
          <w:szCs w:val="24"/>
        </w:rPr>
        <w:t xml:space="preserve"> scene</w:t>
      </w:r>
      <w:r w:rsidR="0075439D">
        <w:rPr>
          <w:rFonts w:ascii="Times New Roman" w:hAnsi="Times New Roman" w:cs="Times New Roman"/>
          <w:sz w:val="24"/>
          <w:szCs w:val="24"/>
        </w:rPr>
        <w:t xml:space="preserve"> to create a camera view</w:t>
      </w:r>
      <w:r w:rsidR="004A6BE5">
        <w:rPr>
          <w:rFonts w:ascii="Times New Roman" w:hAnsi="Times New Roman" w:cs="Times New Roman"/>
          <w:sz w:val="24"/>
          <w:szCs w:val="24"/>
        </w:rPr>
        <w:t xml:space="preserve">, moving the camera, and </w:t>
      </w:r>
      <w:r w:rsidR="0075439D">
        <w:rPr>
          <w:rFonts w:ascii="Times New Roman" w:hAnsi="Times New Roman" w:cs="Times New Roman"/>
          <w:sz w:val="24"/>
          <w:szCs w:val="24"/>
        </w:rPr>
        <w:t>processing user input to move the camera.</w:t>
      </w:r>
      <w:r w:rsidR="00247E57">
        <w:rPr>
          <w:rFonts w:ascii="Times New Roman" w:hAnsi="Times New Roman" w:cs="Times New Roman"/>
          <w:sz w:val="24"/>
          <w:szCs w:val="24"/>
        </w:rPr>
        <w:t xml:space="preserve"> The CreateDisplayWindow method creates a window </w:t>
      </w:r>
      <w:r w:rsidR="001C6BC1">
        <w:rPr>
          <w:rFonts w:ascii="Times New Roman" w:hAnsi="Times New Roman" w:cs="Times New Roman"/>
          <w:sz w:val="24"/>
          <w:szCs w:val="24"/>
        </w:rPr>
        <w:t xml:space="preserve">that will display the OpenGL render and also </w:t>
      </w:r>
      <w:r w:rsidR="009B76D7">
        <w:rPr>
          <w:rFonts w:ascii="Times New Roman" w:hAnsi="Times New Roman" w:cs="Times New Roman"/>
          <w:sz w:val="24"/>
          <w:szCs w:val="24"/>
        </w:rPr>
        <w:t>defines the callback functions that will monitor user input from the keyboard and mouse.</w:t>
      </w:r>
      <w:r w:rsidR="00AD4D03">
        <w:rPr>
          <w:rFonts w:ascii="Times New Roman" w:hAnsi="Times New Roman" w:cs="Times New Roman"/>
          <w:sz w:val="24"/>
          <w:szCs w:val="24"/>
        </w:rPr>
        <w:t xml:space="preserve"> </w:t>
      </w:r>
      <w:r w:rsidR="000F1BEA">
        <w:rPr>
          <w:rFonts w:ascii="Times New Roman" w:hAnsi="Times New Roman" w:cs="Times New Roman"/>
          <w:sz w:val="24"/>
          <w:szCs w:val="24"/>
        </w:rPr>
        <w:t xml:space="preserve">The </w:t>
      </w:r>
      <w:r w:rsidR="00B756DD" w:rsidRPr="00B756DD">
        <w:rPr>
          <w:rFonts w:ascii="Times New Roman" w:hAnsi="Times New Roman" w:cs="Times New Roman"/>
          <w:sz w:val="24"/>
          <w:szCs w:val="24"/>
        </w:rPr>
        <w:t>Mouse_Position_Callback</w:t>
      </w:r>
      <w:r w:rsidR="00B756DD">
        <w:rPr>
          <w:rFonts w:ascii="Times New Roman" w:hAnsi="Times New Roman" w:cs="Times New Roman"/>
          <w:sz w:val="24"/>
          <w:szCs w:val="24"/>
        </w:rPr>
        <w:t xml:space="preserve"> </w:t>
      </w:r>
      <w:r w:rsidR="00FC494B">
        <w:rPr>
          <w:rFonts w:ascii="Times New Roman" w:hAnsi="Times New Roman" w:cs="Times New Roman"/>
          <w:sz w:val="24"/>
          <w:szCs w:val="24"/>
        </w:rPr>
        <w:t>method tracks mouse movement</w:t>
      </w:r>
      <w:r w:rsidR="00ED45EE">
        <w:rPr>
          <w:rFonts w:ascii="Times New Roman" w:hAnsi="Times New Roman" w:cs="Times New Roman"/>
          <w:sz w:val="24"/>
          <w:szCs w:val="24"/>
        </w:rPr>
        <w:t>, which pans the camera, and the Mouse_Scroll_Callback method increases and decreases</w:t>
      </w:r>
      <w:r w:rsidR="00833884">
        <w:rPr>
          <w:rFonts w:ascii="Times New Roman" w:hAnsi="Times New Roman" w:cs="Times New Roman"/>
          <w:sz w:val="24"/>
          <w:szCs w:val="24"/>
        </w:rPr>
        <w:t xml:space="preserve"> movement speed.</w:t>
      </w:r>
      <w:r w:rsidR="00DB463A">
        <w:rPr>
          <w:rFonts w:ascii="Times New Roman" w:hAnsi="Times New Roman" w:cs="Times New Roman"/>
          <w:sz w:val="24"/>
          <w:szCs w:val="24"/>
        </w:rPr>
        <w:t xml:space="preserve"> The </w:t>
      </w:r>
      <w:r w:rsidR="00DB463A" w:rsidRPr="00DB463A">
        <w:rPr>
          <w:rFonts w:ascii="Times New Roman" w:hAnsi="Times New Roman" w:cs="Times New Roman"/>
          <w:sz w:val="24"/>
          <w:szCs w:val="24"/>
        </w:rPr>
        <w:t>ProcessKeyboardEvents</w:t>
      </w:r>
      <w:r w:rsidR="00DB463A">
        <w:rPr>
          <w:rFonts w:ascii="Times New Roman" w:hAnsi="Times New Roman" w:cs="Times New Roman"/>
          <w:sz w:val="24"/>
          <w:szCs w:val="24"/>
        </w:rPr>
        <w:t xml:space="preserve"> method reports when the specified keys are pressed and calls the ProcessKeyboard method to </w:t>
      </w:r>
      <w:r w:rsidR="00AB77F2">
        <w:rPr>
          <w:rFonts w:ascii="Times New Roman" w:hAnsi="Times New Roman" w:cs="Times New Roman"/>
          <w:sz w:val="24"/>
          <w:szCs w:val="24"/>
        </w:rPr>
        <w:t>move the camera through the scene horizontally or vertically. Finally</w:t>
      </w:r>
      <w:r w:rsidR="00ED45EE">
        <w:rPr>
          <w:rFonts w:ascii="Times New Roman" w:hAnsi="Times New Roman" w:cs="Times New Roman"/>
          <w:sz w:val="24"/>
          <w:szCs w:val="24"/>
        </w:rPr>
        <w:t>,</w:t>
      </w:r>
      <w:r w:rsidR="00AB77F2">
        <w:rPr>
          <w:rFonts w:ascii="Times New Roman" w:hAnsi="Times New Roman" w:cs="Times New Roman"/>
          <w:sz w:val="24"/>
          <w:szCs w:val="24"/>
        </w:rPr>
        <w:t xml:space="preserve"> the PrepareScene method handles </w:t>
      </w:r>
      <w:r w:rsidR="00993953">
        <w:rPr>
          <w:rFonts w:ascii="Times New Roman" w:hAnsi="Times New Roman" w:cs="Times New Roman"/>
          <w:sz w:val="24"/>
          <w:szCs w:val="24"/>
        </w:rPr>
        <w:t>camera movement according to the framerate and sets the camera projection as either orthographic or perspective.</w:t>
      </w:r>
    </w:p>
    <w:p w14:paraId="7572184B" w14:textId="1E04756E" w:rsidR="00D91012" w:rsidRDefault="00C95AC6" w:rsidP="00475241">
      <w:pPr>
        <w:spacing w:before="2040"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</w:t>
      </w:r>
      <w:r w:rsidR="00557EEA">
        <w:rPr>
          <w:rFonts w:ascii="Times New Roman" w:hAnsi="Times New Roman" w:cs="Times New Roman"/>
          <w:sz w:val="24"/>
          <w:szCs w:val="24"/>
        </w:rPr>
        <w:t xml:space="preserve"> SceneManager</w:t>
      </w:r>
      <w:r>
        <w:rPr>
          <w:rFonts w:ascii="Times New Roman" w:hAnsi="Times New Roman" w:cs="Times New Roman"/>
          <w:sz w:val="24"/>
          <w:szCs w:val="24"/>
        </w:rPr>
        <w:t xml:space="preserve"> class is used</w:t>
      </w:r>
      <w:r w:rsidR="00557EEA">
        <w:rPr>
          <w:rFonts w:ascii="Times New Roman" w:hAnsi="Times New Roman" w:cs="Times New Roman"/>
          <w:sz w:val="24"/>
          <w:szCs w:val="24"/>
        </w:rPr>
        <w:t xml:space="preserve"> to render the scene</w:t>
      </w:r>
      <w:r w:rsidR="00ED45EE">
        <w:rPr>
          <w:rFonts w:ascii="Times New Roman" w:hAnsi="Times New Roman" w:cs="Times New Roman"/>
          <w:sz w:val="24"/>
          <w:szCs w:val="24"/>
        </w:rPr>
        <w:t>,</w:t>
      </w:r>
      <w:r w:rsidR="00557EEA">
        <w:rPr>
          <w:rFonts w:ascii="Times New Roman" w:hAnsi="Times New Roman" w:cs="Times New Roman"/>
          <w:sz w:val="24"/>
          <w:szCs w:val="24"/>
        </w:rPr>
        <w:t xml:space="preserve"> including the lighting and objects</w:t>
      </w:r>
      <w:r w:rsidR="00476BCE">
        <w:rPr>
          <w:rFonts w:ascii="Times New Roman" w:hAnsi="Times New Roman" w:cs="Times New Roman"/>
          <w:sz w:val="24"/>
          <w:szCs w:val="24"/>
        </w:rPr>
        <w:t>. Within the scene manager, I use the CreateGLTexture method to load image files as textures</w:t>
      </w:r>
      <w:r w:rsidR="00ED45EE">
        <w:rPr>
          <w:rFonts w:ascii="Times New Roman" w:hAnsi="Times New Roman" w:cs="Times New Roman"/>
          <w:sz w:val="24"/>
          <w:szCs w:val="24"/>
        </w:rPr>
        <w:t xml:space="preserve">; the SetTransformations method transforms objects using rotation matrices, and </w:t>
      </w:r>
      <w:r w:rsidR="00EE2530">
        <w:rPr>
          <w:rFonts w:ascii="Times New Roman" w:hAnsi="Times New Roman" w:cs="Times New Roman"/>
          <w:sz w:val="24"/>
          <w:szCs w:val="24"/>
        </w:rPr>
        <w:t>SetShaderColor and SetShaderMaterial apply color to the objects</w:t>
      </w:r>
      <w:r w:rsidR="00B664C7">
        <w:rPr>
          <w:rFonts w:ascii="Times New Roman" w:hAnsi="Times New Roman" w:cs="Times New Roman"/>
          <w:sz w:val="24"/>
          <w:szCs w:val="24"/>
        </w:rPr>
        <w:t xml:space="preserve">. The DefineObjectMaterials method </w:t>
      </w:r>
      <w:r w:rsidR="00ED45EE">
        <w:rPr>
          <w:rFonts w:ascii="Times New Roman" w:hAnsi="Times New Roman" w:cs="Times New Roman"/>
          <w:sz w:val="24"/>
          <w:szCs w:val="24"/>
        </w:rPr>
        <w:t>defines</w:t>
      </w:r>
      <w:r w:rsidR="00B664C7">
        <w:rPr>
          <w:rFonts w:ascii="Times New Roman" w:hAnsi="Times New Roman" w:cs="Times New Roman"/>
          <w:sz w:val="24"/>
          <w:szCs w:val="24"/>
        </w:rPr>
        <w:t xml:space="preserve"> how an object should interact with lighting, including </w:t>
      </w:r>
      <w:r w:rsidR="009A4167">
        <w:rPr>
          <w:rFonts w:ascii="Times New Roman" w:hAnsi="Times New Roman" w:cs="Times New Roman"/>
          <w:sz w:val="24"/>
          <w:szCs w:val="24"/>
        </w:rPr>
        <w:t>ambient, diffuse, or specular lighting. The SetupSceneLights method</w:t>
      </w:r>
      <w:r w:rsidR="0048771B">
        <w:rPr>
          <w:rFonts w:ascii="Times New Roman" w:hAnsi="Times New Roman" w:cs="Times New Roman"/>
          <w:sz w:val="24"/>
          <w:szCs w:val="24"/>
        </w:rPr>
        <w:t xml:space="preserve"> </w:t>
      </w:r>
      <w:r w:rsidR="00ED45EE">
        <w:rPr>
          <w:rFonts w:ascii="Times New Roman" w:hAnsi="Times New Roman" w:cs="Times New Roman"/>
          <w:sz w:val="24"/>
          <w:szCs w:val="24"/>
        </w:rPr>
        <w:t>places light sources on the scene and defines</w:t>
      </w:r>
      <w:r w:rsidR="0048771B">
        <w:rPr>
          <w:rFonts w:ascii="Times New Roman" w:hAnsi="Times New Roman" w:cs="Times New Roman"/>
          <w:sz w:val="24"/>
          <w:szCs w:val="24"/>
        </w:rPr>
        <w:t xml:space="preserve"> the strength and color of the ambient, diffuse, and specular lighting. Finally, the PrepareScene method loads all of the scene data to memory</w:t>
      </w:r>
      <w:r w:rsidR="00ED45EE">
        <w:rPr>
          <w:rFonts w:ascii="Times New Roman" w:hAnsi="Times New Roman" w:cs="Times New Roman"/>
          <w:sz w:val="24"/>
          <w:szCs w:val="24"/>
        </w:rPr>
        <w:t>,</w:t>
      </w:r>
      <w:r w:rsidR="0048771B">
        <w:rPr>
          <w:rFonts w:ascii="Times New Roman" w:hAnsi="Times New Roman" w:cs="Times New Roman"/>
          <w:sz w:val="24"/>
          <w:szCs w:val="24"/>
        </w:rPr>
        <w:t xml:space="preserve"> and the RenderScene method draws and transforms the shapes in the scene.</w:t>
      </w:r>
    </w:p>
    <w:p w14:paraId="57BDC906" w14:textId="69C2BA8D" w:rsidR="00DC546C" w:rsidRDefault="00D513CE" w:rsidP="00AB1FB0">
      <w:pPr>
        <w:spacing w:before="2040"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C341F">
        <w:rPr>
          <w:rFonts w:ascii="Times New Roman" w:hAnsi="Times New Roman" w:cs="Times New Roman"/>
          <w:sz w:val="24"/>
          <w:szCs w:val="24"/>
        </w:rPr>
        <w:t xml:space="preserve">When I began adding in multiple shapes, it became clear that the code required to render </w:t>
      </w:r>
      <w:r w:rsidR="00D03A10">
        <w:rPr>
          <w:rFonts w:ascii="Times New Roman" w:hAnsi="Times New Roman" w:cs="Times New Roman"/>
          <w:sz w:val="24"/>
          <w:szCs w:val="24"/>
        </w:rPr>
        <w:t xml:space="preserve">each 3D object would require a lot of </w:t>
      </w:r>
      <w:r w:rsidR="00ED45EE">
        <w:rPr>
          <w:rFonts w:ascii="Times New Roman" w:hAnsi="Times New Roman" w:cs="Times New Roman"/>
          <w:sz w:val="24"/>
          <w:szCs w:val="24"/>
        </w:rPr>
        <w:t>repetition and be difficult to read and</w:t>
      </w:r>
      <w:r w:rsidR="00D03A10">
        <w:rPr>
          <w:rFonts w:ascii="Times New Roman" w:hAnsi="Times New Roman" w:cs="Times New Roman"/>
          <w:sz w:val="24"/>
          <w:szCs w:val="24"/>
        </w:rPr>
        <w:t xml:space="preserve"> maintain.</w:t>
      </w:r>
      <w:r w:rsidR="00147328">
        <w:rPr>
          <w:rFonts w:ascii="Times New Roman" w:hAnsi="Times New Roman" w:cs="Times New Roman"/>
          <w:sz w:val="24"/>
          <w:szCs w:val="24"/>
        </w:rPr>
        <w:t xml:space="preserve"> Renderi</w:t>
      </w:r>
      <w:r w:rsidR="00386D24">
        <w:rPr>
          <w:rFonts w:ascii="Times New Roman" w:hAnsi="Times New Roman" w:cs="Times New Roman"/>
          <w:sz w:val="24"/>
          <w:szCs w:val="24"/>
        </w:rPr>
        <w:t xml:space="preserve">ng each mesh </w:t>
      </w:r>
      <w:r w:rsidR="000F2AFC">
        <w:rPr>
          <w:rFonts w:ascii="Times New Roman" w:hAnsi="Times New Roman" w:cs="Times New Roman"/>
          <w:sz w:val="24"/>
          <w:szCs w:val="24"/>
        </w:rPr>
        <w:t xml:space="preserve">requires calling methods </w:t>
      </w:r>
      <w:r w:rsidR="00386D24">
        <w:rPr>
          <w:rFonts w:ascii="Times New Roman" w:hAnsi="Times New Roman" w:cs="Times New Roman"/>
          <w:sz w:val="24"/>
          <w:szCs w:val="24"/>
        </w:rPr>
        <w:t xml:space="preserve">to set the scale, rotation, position, textures, </w:t>
      </w:r>
      <w:r w:rsidR="000F2AFC">
        <w:rPr>
          <w:rFonts w:ascii="Times New Roman" w:hAnsi="Times New Roman" w:cs="Times New Roman"/>
          <w:sz w:val="24"/>
          <w:szCs w:val="24"/>
        </w:rPr>
        <w:t>and shape.</w:t>
      </w:r>
      <w:r w:rsidR="00D03A10">
        <w:rPr>
          <w:rFonts w:ascii="Times New Roman" w:hAnsi="Times New Roman" w:cs="Times New Roman"/>
          <w:sz w:val="24"/>
          <w:szCs w:val="24"/>
        </w:rPr>
        <w:t xml:space="preserve"> To solve this problem, I added a</w:t>
      </w:r>
      <w:r w:rsidR="00D24FF9">
        <w:rPr>
          <w:rFonts w:ascii="Times New Roman" w:hAnsi="Times New Roman" w:cs="Times New Roman"/>
          <w:sz w:val="24"/>
          <w:szCs w:val="24"/>
        </w:rPr>
        <w:t xml:space="preserve"> custom</w:t>
      </w:r>
      <w:r w:rsidR="00D03A10">
        <w:rPr>
          <w:rFonts w:ascii="Times New Roman" w:hAnsi="Times New Roman" w:cs="Times New Roman"/>
          <w:sz w:val="24"/>
          <w:szCs w:val="24"/>
        </w:rPr>
        <w:t xml:space="preserve"> RenderMesh() method to encapsulate the </w:t>
      </w:r>
      <w:r w:rsidR="00C97B88">
        <w:rPr>
          <w:rFonts w:ascii="Times New Roman" w:hAnsi="Times New Roman" w:cs="Times New Roman"/>
          <w:sz w:val="24"/>
          <w:szCs w:val="24"/>
        </w:rPr>
        <w:t>steps for transforming, texturing, and rendering the 3D shapes.</w:t>
      </w:r>
      <w:r w:rsidR="00E61C0E">
        <w:rPr>
          <w:rFonts w:ascii="Times New Roman" w:hAnsi="Times New Roman" w:cs="Times New Roman"/>
          <w:sz w:val="24"/>
          <w:szCs w:val="24"/>
        </w:rPr>
        <w:t xml:space="preserve"> Creating a</w:t>
      </w:r>
      <w:r w:rsidR="00FC1013">
        <w:rPr>
          <w:rFonts w:ascii="Times New Roman" w:hAnsi="Times New Roman" w:cs="Times New Roman"/>
          <w:sz w:val="24"/>
          <w:szCs w:val="24"/>
        </w:rPr>
        <w:t xml:space="preserve"> MeshType</w:t>
      </w:r>
      <w:r w:rsidR="00E61C0E">
        <w:rPr>
          <w:rFonts w:ascii="Times New Roman" w:hAnsi="Times New Roman" w:cs="Times New Roman"/>
          <w:sz w:val="24"/>
          <w:szCs w:val="24"/>
        </w:rPr>
        <w:t xml:space="preserve"> Enum list</w:t>
      </w:r>
      <w:r w:rsidR="00FC1013">
        <w:rPr>
          <w:rFonts w:ascii="Times New Roman" w:hAnsi="Times New Roman" w:cs="Times New Roman"/>
          <w:sz w:val="24"/>
          <w:szCs w:val="24"/>
        </w:rPr>
        <w:t xml:space="preserve"> also made </w:t>
      </w:r>
      <w:r w:rsidR="00ED45EE">
        <w:rPr>
          <w:rFonts w:ascii="Times New Roman" w:hAnsi="Times New Roman" w:cs="Times New Roman"/>
          <w:sz w:val="24"/>
          <w:szCs w:val="24"/>
        </w:rPr>
        <w:t>passing a specific 3D shape to the RenderMesh() method easy</w:t>
      </w:r>
      <w:r w:rsidR="00FC1013">
        <w:rPr>
          <w:rFonts w:ascii="Times New Roman" w:hAnsi="Times New Roman" w:cs="Times New Roman"/>
          <w:sz w:val="24"/>
          <w:szCs w:val="24"/>
        </w:rPr>
        <w:t>.</w:t>
      </w:r>
      <w:r w:rsidR="00C97B88">
        <w:rPr>
          <w:rFonts w:ascii="Times New Roman" w:hAnsi="Times New Roman" w:cs="Times New Roman"/>
          <w:sz w:val="24"/>
          <w:szCs w:val="24"/>
        </w:rPr>
        <w:t xml:space="preserve"> </w:t>
      </w:r>
      <w:r w:rsidR="00513524">
        <w:rPr>
          <w:rFonts w:ascii="Times New Roman" w:hAnsi="Times New Roman" w:cs="Times New Roman"/>
          <w:sz w:val="24"/>
          <w:szCs w:val="24"/>
        </w:rPr>
        <w:t xml:space="preserve">This saves me from </w:t>
      </w:r>
      <w:r w:rsidR="00ED45EE">
        <w:rPr>
          <w:rFonts w:ascii="Times New Roman" w:hAnsi="Times New Roman" w:cs="Times New Roman"/>
          <w:sz w:val="24"/>
          <w:szCs w:val="24"/>
        </w:rPr>
        <w:t xml:space="preserve">repeating the code to declare variables and calling each sub-function for every </w:t>
      </w:r>
      <w:r w:rsidR="00D86446">
        <w:rPr>
          <w:rFonts w:ascii="Times New Roman" w:hAnsi="Times New Roman" w:cs="Times New Roman"/>
          <w:sz w:val="24"/>
          <w:szCs w:val="24"/>
        </w:rPr>
        <w:t>object in the RenderScene() method</w:t>
      </w:r>
      <w:r w:rsidR="0093118B">
        <w:rPr>
          <w:rFonts w:ascii="Times New Roman" w:hAnsi="Times New Roman" w:cs="Times New Roman"/>
          <w:sz w:val="24"/>
          <w:szCs w:val="24"/>
        </w:rPr>
        <w:t>.</w:t>
      </w:r>
      <w:r w:rsidR="00D03A1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3E3DEC" w14:textId="77777777" w:rsidR="00C459E1" w:rsidRDefault="00C459E1" w:rsidP="00AB1FB0">
      <w:pPr>
        <w:spacing w:before="2040"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54CA3E1" w14:textId="77777777" w:rsidR="00C459E1" w:rsidRDefault="00C459E1" w:rsidP="00C459E1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5D53893" wp14:editId="7B9C45AF">
            <wp:extent cx="3520440" cy="3520440"/>
            <wp:effectExtent l="0" t="0" r="3810" b="3810"/>
            <wp:docPr id="516838989" name="Picture 1" descr="A mirror and stool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838989" name="Picture 1" descr="A mirror and stool in a roo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352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79A0C" w14:textId="77777777" w:rsidR="00C459E1" w:rsidRDefault="00C459E1" w:rsidP="00C459E1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C459E1">
        <w:rPr>
          <w:rFonts w:ascii="Times New Roman" w:hAnsi="Times New Roman" w:cs="Times New Roman"/>
          <w:sz w:val="24"/>
          <w:szCs w:val="24"/>
        </w:rPr>
        <w:t>Reference Image</w:t>
      </w:r>
    </w:p>
    <w:p w14:paraId="481D97C0" w14:textId="0385C67D" w:rsidR="00C459E1" w:rsidRPr="00C459E1" w:rsidRDefault="00787176" w:rsidP="00C459E1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78717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1C6547" wp14:editId="6F2496E0">
            <wp:extent cx="4556760" cy="3763708"/>
            <wp:effectExtent l="0" t="0" r="0" b="8255"/>
            <wp:docPr id="1667919520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919520" name="Picture 1" descr="A screenshot of a video gam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1465" cy="3767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36EFA" w14:textId="77777777" w:rsidR="00C459E1" w:rsidRPr="00C459E1" w:rsidRDefault="00C459E1" w:rsidP="00C459E1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C459E1">
        <w:rPr>
          <w:rFonts w:ascii="Times New Roman" w:hAnsi="Times New Roman" w:cs="Times New Roman"/>
          <w:sz w:val="24"/>
          <w:szCs w:val="24"/>
        </w:rPr>
        <w:t>Render</w:t>
      </w:r>
    </w:p>
    <w:p w14:paraId="79497E5E" w14:textId="233DC072" w:rsidR="00541A5D" w:rsidRPr="00541A5D" w:rsidRDefault="00541A5D" w:rsidP="00541A5D">
      <w:pPr>
        <w:spacing w:before="2040"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41A5D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682DA7F9" w14:textId="1B29E24C" w:rsidR="00541A5D" w:rsidRDefault="00541A5D" w:rsidP="00541A5D">
      <w:pPr>
        <w:spacing w:before="2040"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541A5D">
        <w:rPr>
          <w:rFonts w:ascii="Times New Roman" w:hAnsi="Times New Roman" w:cs="Times New Roman"/>
          <w:sz w:val="24"/>
          <w:szCs w:val="24"/>
        </w:rPr>
        <w:t>Wahyu, N. (</w:t>
      </w:r>
      <w:r w:rsidR="00CD09C9">
        <w:rPr>
          <w:rFonts w:ascii="Times New Roman" w:hAnsi="Times New Roman" w:cs="Times New Roman"/>
          <w:sz w:val="24"/>
          <w:szCs w:val="24"/>
        </w:rPr>
        <w:t>2019</w:t>
      </w:r>
      <w:r w:rsidRPr="00541A5D">
        <w:rPr>
          <w:rFonts w:ascii="Times New Roman" w:hAnsi="Times New Roman" w:cs="Times New Roman"/>
          <w:sz w:val="24"/>
          <w:szCs w:val="24"/>
        </w:rPr>
        <w:t xml:space="preserve">). </w:t>
      </w:r>
      <w:r w:rsidRPr="00541A5D">
        <w:rPr>
          <w:rFonts w:ascii="Times New Roman" w:hAnsi="Times New Roman" w:cs="Times New Roman"/>
          <w:i/>
          <w:iCs/>
          <w:sz w:val="24"/>
          <w:szCs w:val="24"/>
        </w:rPr>
        <w:t>Brown wooden table with chair</w:t>
      </w:r>
      <w:r w:rsidRPr="00541A5D">
        <w:rPr>
          <w:rFonts w:ascii="Times New Roman" w:hAnsi="Times New Roman" w:cs="Times New Roman"/>
          <w:sz w:val="24"/>
          <w:szCs w:val="24"/>
        </w:rPr>
        <w:t xml:space="preserve"> [Photograph]. Pexels. Retrieved October 29, 2024, from </w:t>
      </w:r>
      <w:hyperlink r:id="rId13" w:tgtFrame="_blank" w:history="1">
        <w:r w:rsidRPr="00541A5D">
          <w:rPr>
            <w:rStyle w:val="Hyperlink"/>
            <w:rFonts w:ascii="Times New Roman" w:hAnsi="Times New Roman" w:cs="Times New Roman"/>
            <w:sz w:val="24"/>
            <w:szCs w:val="24"/>
          </w:rPr>
          <w:t>Pexels</w:t>
        </w:r>
      </w:hyperlink>
    </w:p>
    <w:p w14:paraId="4E729E8D" w14:textId="77777777" w:rsidR="00AB1FB0" w:rsidRPr="006230E1" w:rsidRDefault="00AB1FB0" w:rsidP="00AB1FB0">
      <w:pPr>
        <w:spacing w:before="2040"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AB1FB0" w:rsidRPr="006230E1" w:rsidSect="00B86D9A">
      <w:head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761757" w14:textId="77777777" w:rsidR="00FA0CED" w:rsidRDefault="00FA0CED" w:rsidP="003C4B37">
      <w:pPr>
        <w:spacing w:after="0" w:line="240" w:lineRule="auto"/>
      </w:pPr>
      <w:r>
        <w:separator/>
      </w:r>
    </w:p>
  </w:endnote>
  <w:endnote w:type="continuationSeparator" w:id="0">
    <w:p w14:paraId="1ACCA966" w14:textId="77777777" w:rsidR="00FA0CED" w:rsidRDefault="00FA0CED" w:rsidP="003C4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C56002" w14:textId="77777777" w:rsidR="00FA0CED" w:rsidRDefault="00FA0CED" w:rsidP="003C4B37">
      <w:pPr>
        <w:spacing w:after="0" w:line="240" w:lineRule="auto"/>
      </w:pPr>
      <w:r>
        <w:separator/>
      </w:r>
    </w:p>
  </w:footnote>
  <w:footnote w:type="continuationSeparator" w:id="0">
    <w:p w14:paraId="275B3FED" w14:textId="77777777" w:rsidR="00FA0CED" w:rsidRDefault="00FA0CED" w:rsidP="003C4B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397244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8021130" w14:textId="694B697C" w:rsidR="00F3515D" w:rsidRDefault="00F3515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AF2ADB" w14:textId="635827F7" w:rsidR="003C4B37" w:rsidRPr="00745BAD" w:rsidRDefault="003C4B37" w:rsidP="00745B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2746044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256D05C" w14:textId="366F1434" w:rsidR="00F3515D" w:rsidRDefault="00F3515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C3E400" w14:textId="7A26ECC9" w:rsidR="00B86D9A" w:rsidRPr="00745BAD" w:rsidRDefault="00B86D9A" w:rsidP="00745B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D82A14"/>
    <w:multiLevelType w:val="multilevel"/>
    <w:tmpl w:val="DE1EB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176536"/>
    <w:multiLevelType w:val="hybridMultilevel"/>
    <w:tmpl w:val="4D82D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B132CD"/>
    <w:multiLevelType w:val="hybridMultilevel"/>
    <w:tmpl w:val="48A42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A5A02"/>
    <w:multiLevelType w:val="multilevel"/>
    <w:tmpl w:val="956A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06D6E58"/>
    <w:multiLevelType w:val="multilevel"/>
    <w:tmpl w:val="D46CB5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18446EC"/>
    <w:multiLevelType w:val="multilevel"/>
    <w:tmpl w:val="12C4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7419270">
    <w:abstractNumId w:val="3"/>
  </w:num>
  <w:num w:numId="2" w16cid:durableId="16350644">
    <w:abstractNumId w:val="0"/>
  </w:num>
  <w:num w:numId="3" w16cid:durableId="1396507555">
    <w:abstractNumId w:val="2"/>
  </w:num>
  <w:num w:numId="4" w16cid:durableId="1599368702">
    <w:abstractNumId w:val="5"/>
  </w:num>
  <w:num w:numId="5" w16cid:durableId="414673449">
    <w:abstractNumId w:val="1"/>
  </w:num>
  <w:num w:numId="6" w16cid:durableId="841044610">
    <w:abstractNumId w:val="4"/>
  </w:num>
  <w:num w:numId="7" w16cid:durableId="630863133">
    <w:abstractNumId w:val="4"/>
    <w:lvlOverride w:ilvl="1">
      <w:lvl w:ilvl="1">
        <w:numFmt w:val="upperLetter"/>
        <w:lvlText w:val="%2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zczMTC2NDYxMzRV0lEKTi0uzszPAykwsqgFAHDdjmItAAAA"/>
  </w:docVars>
  <w:rsids>
    <w:rsidRoot w:val="003C4B37"/>
    <w:rsid w:val="00000FC6"/>
    <w:rsid w:val="00003225"/>
    <w:rsid w:val="00005476"/>
    <w:rsid w:val="00006021"/>
    <w:rsid w:val="0000648F"/>
    <w:rsid w:val="000068FC"/>
    <w:rsid w:val="00007E5A"/>
    <w:rsid w:val="00012752"/>
    <w:rsid w:val="00015C2A"/>
    <w:rsid w:val="00016CAB"/>
    <w:rsid w:val="00020DFC"/>
    <w:rsid w:val="0002174A"/>
    <w:rsid w:val="00021AA6"/>
    <w:rsid w:val="00022C1F"/>
    <w:rsid w:val="000248D6"/>
    <w:rsid w:val="000319D3"/>
    <w:rsid w:val="00031A0B"/>
    <w:rsid w:val="00031E05"/>
    <w:rsid w:val="00035105"/>
    <w:rsid w:val="00037D1D"/>
    <w:rsid w:val="00040F49"/>
    <w:rsid w:val="00042B0A"/>
    <w:rsid w:val="0004482C"/>
    <w:rsid w:val="0004558A"/>
    <w:rsid w:val="000463F3"/>
    <w:rsid w:val="00046FA7"/>
    <w:rsid w:val="00051CDB"/>
    <w:rsid w:val="00055DA4"/>
    <w:rsid w:val="00055FE7"/>
    <w:rsid w:val="000569D3"/>
    <w:rsid w:val="00061294"/>
    <w:rsid w:val="00061FAE"/>
    <w:rsid w:val="0006383A"/>
    <w:rsid w:val="00075B8B"/>
    <w:rsid w:val="000760FB"/>
    <w:rsid w:val="00077D90"/>
    <w:rsid w:val="000807CE"/>
    <w:rsid w:val="00083592"/>
    <w:rsid w:val="00083601"/>
    <w:rsid w:val="00083E6B"/>
    <w:rsid w:val="000849A8"/>
    <w:rsid w:val="00084A77"/>
    <w:rsid w:val="00086F53"/>
    <w:rsid w:val="000910C9"/>
    <w:rsid w:val="000913F5"/>
    <w:rsid w:val="000916ED"/>
    <w:rsid w:val="00096D7E"/>
    <w:rsid w:val="000A3817"/>
    <w:rsid w:val="000A3F7C"/>
    <w:rsid w:val="000A44A4"/>
    <w:rsid w:val="000A5909"/>
    <w:rsid w:val="000A5E0A"/>
    <w:rsid w:val="000B054E"/>
    <w:rsid w:val="000B0A72"/>
    <w:rsid w:val="000B13AE"/>
    <w:rsid w:val="000B2CC6"/>
    <w:rsid w:val="000B31C8"/>
    <w:rsid w:val="000B50B9"/>
    <w:rsid w:val="000B5D64"/>
    <w:rsid w:val="000B5DA4"/>
    <w:rsid w:val="000B61E6"/>
    <w:rsid w:val="000B7DA4"/>
    <w:rsid w:val="000C104B"/>
    <w:rsid w:val="000C10F0"/>
    <w:rsid w:val="000C18AF"/>
    <w:rsid w:val="000C4677"/>
    <w:rsid w:val="000C58C0"/>
    <w:rsid w:val="000D0745"/>
    <w:rsid w:val="000D1E5D"/>
    <w:rsid w:val="000D1EB6"/>
    <w:rsid w:val="000D245E"/>
    <w:rsid w:val="000D3839"/>
    <w:rsid w:val="000D39B3"/>
    <w:rsid w:val="000D469C"/>
    <w:rsid w:val="000D50FE"/>
    <w:rsid w:val="000D573A"/>
    <w:rsid w:val="000D739C"/>
    <w:rsid w:val="000D7BB0"/>
    <w:rsid w:val="000E10AF"/>
    <w:rsid w:val="000E13F4"/>
    <w:rsid w:val="000E3399"/>
    <w:rsid w:val="000E4FAE"/>
    <w:rsid w:val="000E6AB1"/>
    <w:rsid w:val="000E7346"/>
    <w:rsid w:val="000F1BEA"/>
    <w:rsid w:val="000F2985"/>
    <w:rsid w:val="000F2AFC"/>
    <w:rsid w:val="000F2CCD"/>
    <w:rsid w:val="000F3C2F"/>
    <w:rsid w:val="000F5F4E"/>
    <w:rsid w:val="00103A45"/>
    <w:rsid w:val="00106BDD"/>
    <w:rsid w:val="00106CDB"/>
    <w:rsid w:val="00116826"/>
    <w:rsid w:val="001202E1"/>
    <w:rsid w:val="001206F3"/>
    <w:rsid w:val="00123015"/>
    <w:rsid w:val="00124707"/>
    <w:rsid w:val="00130D56"/>
    <w:rsid w:val="00132F2D"/>
    <w:rsid w:val="00134374"/>
    <w:rsid w:val="00137A49"/>
    <w:rsid w:val="00137B71"/>
    <w:rsid w:val="00141037"/>
    <w:rsid w:val="00142A4C"/>
    <w:rsid w:val="00142BA9"/>
    <w:rsid w:val="00144D5C"/>
    <w:rsid w:val="001470A5"/>
    <w:rsid w:val="00147328"/>
    <w:rsid w:val="0014765C"/>
    <w:rsid w:val="0015304E"/>
    <w:rsid w:val="0015548B"/>
    <w:rsid w:val="00156987"/>
    <w:rsid w:val="00156C68"/>
    <w:rsid w:val="00157992"/>
    <w:rsid w:val="00157AD6"/>
    <w:rsid w:val="0016223A"/>
    <w:rsid w:val="001677F1"/>
    <w:rsid w:val="00170545"/>
    <w:rsid w:val="00173087"/>
    <w:rsid w:val="001747D7"/>
    <w:rsid w:val="00175956"/>
    <w:rsid w:val="00176E7C"/>
    <w:rsid w:val="00177539"/>
    <w:rsid w:val="001806EE"/>
    <w:rsid w:val="00181162"/>
    <w:rsid w:val="00183144"/>
    <w:rsid w:val="00184902"/>
    <w:rsid w:val="001901E2"/>
    <w:rsid w:val="001911CE"/>
    <w:rsid w:val="001958EA"/>
    <w:rsid w:val="00195D43"/>
    <w:rsid w:val="001977C2"/>
    <w:rsid w:val="001A15FF"/>
    <w:rsid w:val="001A3C31"/>
    <w:rsid w:val="001A4029"/>
    <w:rsid w:val="001A44A0"/>
    <w:rsid w:val="001A7E06"/>
    <w:rsid w:val="001B07FF"/>
    <w:rsid w:val="001B45B2"/>
    <w:rsid w:val="001B558C"/>
    <w:rsid w:val="001B5F8B"/>
    <w:rsid w:val="001B6761"/>
    <w:rsid w:val="001B74F2"/>
    <w:rsid w:val="001B75A2"/>
    <w:rsid w:val="001B7ED7"/>
    <w:rsid w:val="001C0090"/>
    <w:rsid w:val="001C0B48"/>
    <w:rsid w:val="001C486D"/>
    <w:rsid w:val="001C4C20"/>
    <w:rsid w:val="001C53D6"/>
    <w:rsid w:val="001C54EB"/>
    <w:rsid w:val="001C5A52"/>
    <w:rsid w:val="001C5A85"/>
    <w:rsid w:val="001C5D40"/>
    <w:rsid w:val="001C68A7"/>
    <w:rsid w:val="001C6BC1"/>
    <w:rsid w:val="001C6D37"/>
    <w:rsid w:val="001C7A42"/>
    <w:rsid w:val="001D0504"/>
    <w:rsid w:val="001D0AB3"/>
    <w:rsid w:val="001D1529"/>
    <w:rsid w:val="001D1A2C"/>
    <w:rsid w:val="001D1F0F"/>
    <w:rsid w:val="001D24D4"/>
    <w:rsid w:val="001D558A"/>
    <w:rsid w:val="001D656F"/>
    <w:rsid w:val="001D771D"/>
    <w:rsid w:val="001E105F"/>
    <w:rsid w:val="001E1FE4"/>
    <w:rsid w:val="001E37FD"/>
    <w:rsid w:val="001E5131"/>
    <w:rsid w:val="001E5400"/>
    <w:rsid w:val="001E6907"/>
    <w:rsid w:val="001E7544"/>
    <w:rsid w:val="001F01C9"/>
    <w:rsid w:val="001F2495"/>
    <w:rsid w:val="001F29BD"/>
    <w:rsid w:val="001F2C91"/>
    <w:rsid w:val="001F3EA4"/>
    <w:rsid w:val="001F4533"/>
    <w:rsid w:val="001F6A88"/>
    <w:rsid w:val="001F6C1A"/>
    <w:rsid w:val="0020081D"/>
    <w:rsid w:val="002018F0"/>
    <w:rsid w:val="0020270F"/>
    <w:rsid w:val="00203C43"/>
    <w:rsid w:val="00203E68"/>
    <w:rsid w:val="00204450"/>
    <w:rsid w:val="00206669"/>
    <w:rsid w:val="002066A9"/>
    <w:rsid w:val="00206A09"/>
    <w:rsid w:val="0021476E"/>
    <w:rsid w:val="00216732"/>
    <w:rsid w:val="0022082D"/>
    <w:rsid w:val="0022109D"/>
    <w:rsid w:val="002217DC"/>
    <w:rsid w:val="002251EE"/>
    <w:rsid w:val="00226817"/>
    <w:rsid w:val="002316EB"/>
    <w:rsid w:val="0023227D"/>
    <w:rsid w:val="00236626"/>
    <w:rsid w:val="00237045"/>
    <w:rsid w:val="002402BD"/>
    <w:rsid w:val="0024134B"/>
    <w:rsid w:val="00247E57"/>
    <w:rsid w:val="002523CA"/>
    <w:rsid w:val="00252778"/>
    <w:rsid w:val="00254541"/>
    <w:rsid w:val="00263790"/>
    <w:rsid w:val="00263B6D"/>
    <w:rsid w:val="00266D9E"/>
    <w:rsid w:val="00272FC3"/>
    <w:rsid w:val="00274298"/>
    <w:rsid w:val="00276BC9"/>
    <w:rsid w:val="00276E73"/>
    <w:rsid w:val="002840B5"/>
    <w:rsid w:val="00290B11"/>
    <w:rsid w:val="00291F4A"/>
    <w:rsid w:val="0029563A"/>
    <w:rsid w:val="002A0449"/>
    <w:rsid w:val="002A1497"/>
    <w:rsid w:val="002A1AA2"/>
    <w:rsid w:val="002B0B16"/>
    <w:rsid w:val="002B4F47"/>
    <w:rsid w:val="002B5DC2"/>
    <w:rsid w:val="002C111C"/>
    <w:rsid w:val="002C33B4"/>
    <w:rsid w:val="002C39DD"/>
    <w:rsid w:val="002C3DF4"/>
    <w:rsid w:val="002C7274"/>
    <w:rsid w:val="002C73EC"/>
    <w:rsid w:val="002D0F54"/>
    <w:rsid w:val="002D2222"/>
    <w:rsid w:val="002D2821"/>
    <w:rsid w:val="002D3D53"/>
    <w:rsid w:val="002D6878"/>
    <w:rsid w:val="002E01D0"/>
    <w:rsid w:val="002E069B"/>
    <w:rsid w:val="002E2CCA"/>
    <w:rsid w:val="002E3905"/>
    <w:rsid w:val="002E3D5D"/>
    <w:rsid w:val="002E3D98"/>
    <w:rsid w:val="002E5221"/>
    <w:rsid w:val="002E6944"/>
    <w:rsid w:val="002E6EEF"/>
    <w:rsid w:val="002E74C7"/>
    <w:rsid w:val="002F0A08"/>
    <w:rsid w:val="002F10A3"/>
    <w:rsid w:val="002F29C8"/>
    <w:rsid w:val="002F51D5"/>
    <w:rsid w:val="002F5355"/>
    <w:rsid w:val="002F5ACE"/>
    <w:rsid w:val="002F64D3"/>
    <w:rsid w:val="00300660"/>
    <w:rsid w:val="00303649"/>
    <w:rsid w:val="00303A94"/>
    <w:rsid w:val="00304C2B"/>
    <w:rsid w:val="00312096"/>
    <w:rsid w:val="00312F46"/>
    <w:rsid w:val="00313DE6"/>
    <w:rsid w:val="00314185"/>
    <w:rsid w:val="00315CA6"/>
    <w:rsid w:val="0031658C"/>
    <w:rsid w:val="00320D3F"/>
    <w:rsid w:val="003214F8"/>
    <w:rsid w:val="003238D0"/>
    <w:rsid w:val="00323D80"/>
    <w:rsid w:val="0032431E"/>
    <w:rsid w:val="0032653B"/>
    <w:rsid w:val="00327B5B"/>
    <w:rsid w:val="003317D8"/>
    <w:rsid w:val="00331813"/>
    <w:rsid w:val="003322CE"/>
    <w:rsid w:val="00332C93"/>
    <w:rsid w:val="00334306"/>
    <w:rsid w:val="00334C65"/>
    <w:rsid w:val="003357C2"/>
    <w:rsid w:val="00335F27"/>
    <w:rsid w:val="003364A0"/>
    <w:rsid w:val="003368DC"/>
    <w:rsid w:val="00340520"/>
    <w:rsid w:val="00341C3F"/>
    <w:rsid w:val="00341E4C"/>
    <w:rsid w:val="003461FE"/>
    <w:rsid w:val="00346447"/>
    <w:rsid w:val="0034645B"/>
    <w:rsid w:val="00351ADA"/>
    <w:rsid w:val="00351FF6"/>
    <w:rsid w:val="0035342B"/>
    <w:rsid w:val="0035478C"/>
    <w:rsid w:val="00354C6F"/>
    <w:rsid w:val="003555BE"/>
    <w:rsid w:val="00356C09"/>
    <w:rsid w:val="00360138"/>
    <w:rsid w:val="00361261"/>
    <w:rsid w:val="00364DE3"/>
    <w:rsid w:val="00365C9C"/>
    <w:rsid w:val="00367741"/>
    <w:rsid w:val="00371780"/>
    <w:rsid w:val="003720BF"/>
    <w:rsid w:val="00374FE3"/>
    <w:rsid w:val="00376F93"/>
    <w:rsid w:val="003809D3"/>
    <w:rsid w:val="003831A9"/>
    <w:rsid w:val="003835F1"/>
    <w:rsid w:val="003848C2"/>
    <w:rsid w:val="00384E8E"/>
    <w:rsid w:val="00385139"/>
    <w:rsid w:val="003854EF"/>
    <w:rsid w:val="00386D24"/>
    <w:rsid w:val="00386FE4"/>
    <w:rsid w:val="003870B0"/>
    <w:rsid w:val="00392A00"/>
    <w:rsid w:val="00393D0B"/>
    <w:rsid w:val="003969F8"/>
    <w:rsid w:val="00396CBF"/>
    <w:rsid w:val="00396F2C"/>
    <w:rsid w:val="003A07F4"/>
    <w:rsid w:val="003A0969"/>
    <w:rsid w:val="003A1B0C"/>
    <w:rsid w:val="003A4E79"/>
    <w:rsid w:val="003A559B"/>
    <w:rsid w:val="003A5601"/>
    <w:rsid w:val="003B120F"/>
    <w:rsid w:val="003B15F1"/>
    <w:rsid w:val="003B248E"/>
    <w:rsid w:val="003B3707"/>
    <w:rsid w:val="003B4411"/>
    <w:rsid w:val="003B446E"/>
    <w:rsid w:val="003B44D3"/>
    <w:rsid w:val="003C4B37"/>
    <w:rsid w:val="003C5123"/>
    <w:rsid w:val="003C6014"/>
    <w:rsid w:val="003D00C2"/>
    <w:rsid w:val="003D0392"/>
    <w:rsid w:val="003D0419"/>
    <w:rsid w:val="003D2022"/>
    <w:rsid w:val="003D251F"/>
    <w:rsid w:val="003D5254"/>
    <w:rsid w:val="003D611A"/>
    <w:rsid w:val="003D6E4D"/>
    <w:rsid w:val="003D702E"/>
    <w:rsid w:val="003E2B96"/>
    <w:rsid w:val="003E2BE2"/>
    <w:rsid w:val="003E514A"/>
    <w:rsid w:val="003E64C6"/>
    <w:rsid w:val="003F0F83"/>
    <w:rsid w:val="003F1D1E"/>
    <w:rsid w:val="003F1E3A"/>
    <w:rsid w:val="003F25FF"/>
    <w:rsid w:val="003F4E7B"/>
    <w:rsid w:val="003F74EA"/>
    <w:rsid w:val="003F7FEC"/>
    <w:rsid w:val="004004EB"/>
    <w:rsid w:val="00401DFE"/>
    <w:rsid w:val="004038E6"/>
    <w:rsid w:val="0040577A"/>
    <w:rsid w:val="00406F22"/>
    <w:rsid w:val="00407A12"/>
    <w:rsid w:val="0041256D"/>
    <w:rsid w:val="00413914"/>
    <w:rsid w:val="00414ED2"/>
    <w:rsid w:val="00415D5C"/>
    <w:rsid w:val="00422477"/>
    <w:rsid w:val="00423307"/>
    <w:rsid w:val="00423DFB"/>
    <w:rsid w:val="00425484"/>
    <w:rsid w:val="00425EF9"/>
    <w:rsid w:val="00427EC6"/>
    <w:rsid w:val="0043109D"/>
    <w:rsid w:val="00432691"/>
    <w:rsid w:val="00433E0A"/>
    <w:rsid w:val="004340FD"/>
    <w:rsid w:val="00435559"/>
    <w:rsid w:val="00435CCE"/>
    <w:rsid w:val="004362B5"/>
    <w:rsid w:val="00437288"/>
    <w:rsid w:val="00442955"/>
    <w:rsid w:val="0044581B"/>
    <w:rsid w:val="00445AB2"/>
    <w:rsid w:val="004463C7"/>
    <w:rsid w:val="00446CA8"/>
    <w:rsid w:val="0044760C"/>
    <w:rsid w:val="0044793E"/>
    <w:rsid w:val="004525EB"/>
    <w:rsid w:val="00457202"/>
    <w:rsid w:val="00460F90"/>
    <w:rsid w:val="00460FE9"/>
    <w:rsid w:val="004614F7"/>
    <w:rsid w:val="00462CD6"/>
    <w:rsid w:val="00467372"/>
    <w:rsid w:val="00467F76"/>
    <w:rsid w:val="004720D3"/>
    <w:rsid w:val="004746E9"/>
    <w:rsid w:val="00475241"/>
    <w:rsid w:val="00476BCE"/>
    <w:rsid w:val="00480354"/>
    <w:rsid w:val="0048134B"/>
    <w:rsid w:val="00481E23"/>
    <w:rsid w:val="00481FC2"/>
    <w:rsid w:val="004834F2"/>
    <w:rsid w:val="004859C8"/>
    <w:rsid w:val="0048715B"/>
    <w:rsid w:val="0048771B"/>
    <w:rsid w:val="00487B4D"/>
    <w:rsid w:val="00491B2A"/>
    <w:rsid w:val="00492A59"/>
    <w:rsid w:val="004935A5"/>
    <w:rsid w:val="00493E41"/>
    <w:rsid w:val="004940BE"/>
    <w:rsid w:val="00494BE0"/>
    <w:rsid w:val="00494D6D"/>
    <w:rsid w:val="004A08EC"/>
    <w:rsid w:val="004A313F"/>
    <w:rsid w:val="004A5C0C"/>
    <w:rsid w:val="004A5E97"/>
    <w:rsid w:val="004A62B9"/>
    <w:rsid w:val="004A6BE5"/>
    <w:rsid w:val="004B0CF0"/>
    <w:rsid w:val="004B2BB2"/>
    <w:rsid w:val="004B3175"/>
    <w:rsid w:val="004B3FCD"/>
    <w:rsid w:val="004B4B95"/>
    <w:rsid w:val="004B549D"/>
    <w:rsid w:val="004B74BF"/>
    <w:rsid w:val="004C10EA"/>
    <w:rsid w:val="004C317F"/>
    <w:rsid w:val="004C49FC"/>
    <w:rsid w:val="004C67DC"/>
    <w:rsid w:val="004C680F"/>
    <w:rsid w:val="004C6C0E"/>
    <w:rsid w:val="004D1334"/>
    <w:rsid w:val="004D13CC"/>
    <w:rsid w:val="004D264F"/>
    <w:rsid w:val="004D26BC"/>
    <w:rsid w:val="004D6D7D"/>
    <w:rsid w:val="004E26F4"/>
    <w:rsid w:val="004E2FF2"/>
    <w:rsid w:val="004E458F"/>
    <w:rsid w:val="004F1DC9"/>
    <w:rsid w:val="004F2480"/>
    <w:rsid w:val="004F3781"/>
    <w:rsid w:val="004F478B"/>
    <w:rsid w:val="004F6328"/>
    <w:rsid w:val="004F6BE8"/>
    <w:rsid w:val="0050023C"/>
    <w:rsid w:val="00501F2B"/>
    <w:rsid w:val="00502117"/>
    <w:rsid w:val="005032F7"/>
    <w:rsid w:val="00506CF1"/>
    <w:rsid w:val="00512BB6"/>
    <w:rsid w:val="00513524"/>
    <w:rsid w:val="0051401D"/>
    <w:rsid w:val="00514510"/>
    <w:rsid w:val="00514EB4"/>
    <w:rsid w:val="0051613F"/>
    <w:rsid w:val="00523C69"/>
    <w:rsid w:val="00523C79"/>
    <w:rsid w:val="005272B9"/>
    <w:rsid w:val="00531DF7"/>
    <w:rsid w:val="0053234C"/>
    <w:rsid w:val="00532855"/>
    <w:rsid w:val="0053286F"/>
    <w:rsid w:val="005363D7"/>
    <w:rsid w:val="005410BE"/>
    <w:rsid w:val="00541A5D"/>
    <w:rsid w:val="0054503D"/>
    <w:rsid w:val="00550AAE"/>
    <w:rsid w:val="005533EE"/>
    <w:rsid w:val="005579FB"/>
    <w:rsid w:val="00557EEA"/>
    <w:rsid w:val="0056016B"/>
    <w:rsid w:val="00561F6C"/>
    <w:rsid w:val="00562713"/>
    <w:rsid w:val="00562A9C"/>
    <w:rsid w:val="0056685E"/>
    <w:rsid w:val="00566D6A"/>
    <w:rsid w:val="00571ABD"/>
    <w:rsid w:val="00571AD8"/>
    <w:rsid w:val="00573089"/>
    <w:rsid w:val="00573161"/>
    <w:rsid w:val="00577CF0"/>
    <w:rsid w:val="00577FD4"/>
    <w:rsid w:val="005808C6"/>
    <w:rsid w:val="00580EB3"/>
    <w:rsid w:val="005824C6"/>
    <w:rsid w:val="00582649"/>
    <w:rsid w:val="005851A4"/>
    <w:rsid w:val="00585BA2"/>
    <w:rsid w:val="00586976"/>
    <w:rsid w:val="00590C5E"/>
    <w:rsid w:val="005921B3"/>
    <w:rsid w:val="0059222F"/>
    <w:rsid w:val="005937D1"/>
    <w:rsid w:val="00595DBA"/>
    <w:rsid w:val="00597127"/>
    <w:rsid w:val="005A23B5"/>
    <w:rsid w:val="005A4B6A"/>
    <w:rsid w:val="005A6764"/>
    <w:rsid w:val="005B0929"/>
    <w:rsid w:val="005B2B7B"/>
    <w:rsid w:val="005B4400"/>
    <w:rsid w:val="005B7E86"/>
    <w:rsid w:val="005C0D19"/>
    <w:rsid w:val="005C0D4E"/>
    <w:rsid w:val="005C29B9"/>
    <w:rsid w:val="005C313B"/>
    <w:rsid w:val="005C3C91"/>
    <w:rsid w:val="005C6879"/>
    <w:rsid w:val="005D042B"/>
    <w:rsid w:val="005D11DE"/>
    <w:rsid w:val="005D2349"/>
    <w:rsid w:val="005D26D0"/>
    <w:rsid w:val="005D429D"/>
    <w:rsid w:val="005D7FAD"/>
    <w:rsid w:val="005E144B"/>
    <w:rsid w:val="005E3BBD"/>
    <w:rsid w:val="005E4961"/>
    <w:rsid w:val="005E7A1C"/>
    <w:rsid w:val="005F2038"/>
    <w:rsid w:val="005F20BE"/>
    <w:rsid w:val="005F4CC0"/>
    <w:rsid w:val="005F563E"/>
    <w:rsid w:val="005F5AD4"/>
    <w:rsid w:val="005F7042"/>
    <w:rsid w:val="00600B4F"/>
    <w:rsid w:val="00601FD5"/>
    <w:rsid w:val="00603FF2"/>
    <w:rsid w:val="00607086"/>
    <w:rsid w:val="0060763B"/>
    <w:rsid w:val="00611EBA"/>
    <w:rsid w:val="00614C70"/>
    <w:rsid w:val="006157CC"/>
    <w:rsid w:val="00622937"/>
    <w:rsid w:val="006230E1"/>
    <w:rsid w:val="006244E8"/>
    <w:rsid w:val="006252AA"/>
    <w:rsid w:val="0062594D"/>
    <w:rsid w:val="00627A62"/>
    <w:rsid w:val="00627F26"/>
    <w:rsid w:val="006302D7"/>
    <w:rsid w:val="0063109E"/>
    <w:rsid w:val="006323D9"/>
    <w:rsid w:val="006342E9"/>
    <w:rsid w:val="006424A0"/>
    <w:rsid w:val="00642B3C"/>
    <w:rsid w:val="00642C73"/>
    <w:rsid w:val="006474EC"/>
    <w:rsid w:val="00647692"/>
    <w:rsid w:val="00647783"/>
    <w:rsid w:val="00647FFB"/>
    <w:rsid w:val="00650A04"/>
    <w:rsid w:val="00650A9F"/>
    <w:rsid w:val="00657D3C"/>
    <w:rsid w:val="006639CA"/>
    <w:rsid w:val="00664E7C"/>
    <w:rsid w:val="0066675E"/>
    <w:rsid w:val="00671E18"/>
    <w:rsid w:val="00673608"/>
    <w:rsid w:val="00673838"/>
    <w:rsid w:val="00674625"/>
    <w:rsid w:val="0067604B"/>
    <w:rsid w:val="00677CB7"/>
    <w:rsid w:val="00680D65"/>
    <w:rsid w:val="0068333C"/>
    <w:rsid w:val="00683C3A"/>
    <w:rsid w:val="00683F2D"/>
    <w:rsid w:val="00686860"/>
    <w:rsid w:val="00692367"/>
    <w:rsid w:val="00693B99"/>
    <w:rsid w:val="00693EED"/>
    <w:rsid w:val="0069510E"/>
    <w:rsid w:val="00696C9E"/>
    <w:rsid w:val="006A2154"/>
    <w:rsid w:val="006A4126"/>
    <w:rsid w:val="006A5695"/>
    <w:rsid w:val="006A58F3"/>
    <w:rsid w:val="006A5B7E"/>
    <w:rsid w:val="006A656C"/>
    <w:rsid w:val="006A7111"/>
    <w:rsid w:val="006A7772"/>
    <w:rsid w:val="006A7820"/>
    <w:rsid w:val="006A7B16"/>
    <w:rsid w:val="006A7D4B"/>
    <w:rsid w:val="006B10F0"/>
    <w:rsid w:val="006B16FD"/>
    <w:rsid w:val="006B2D0D"/>
    <w:rsid w:val="006B34A8"/>
    <w:rsid w:val="006B5571"/>
    <w:rsid w:val="006B7765"/>
    <w:rsid w:val="006C23DE"/>
    <w:rsid w:val="006C35BE"/>
    <w:rsid w:val="006C3894"/>
    <w:rsid w:val="006C5026"/>
    <w:rsid w:val="006C6FEB"/>
    <w:rsid w:val="006C7347"/>
    <w:rsid w:val="006D1D87"/>
    <w:rsid w:val="006D1F0D"/>
    <w:rsid w:val="006D3BAC"/>
    <w:rsid w:val="006D75E5"/>
    <w:rsid w:val="006D7A3E"/>
    <w:rsid w:val="006E35F4"/>
    <w:rsid w:val="006E37BE"/>
    <w:rsid w:val="006F06AC"/>
    <w:rsid w:val="006F1321"/>
    <w:rsid w:val="006F7954"/>
    <w:rsid w:val="007000CF"/>
    <w:rsid w:val="00703520"/>
    <w:rsid w:val="00712141"/>
    <w:rsid w:val="007149D4"/>
    <w:rsid w:val="00722456"/>
    <w:rsid w:val="00723FD7"/>
    <w:rsid w:val="007258F0"/>
    <w:rsid w:val="00730C4E"/>
    <w:rsid w:val="007318B2"/>
    <w:rsid w:val="0073289E"/>
    <w:rsid w:val="0073290E"/>
    <w:rsid w:val="00734213"/>
    <w:rsid w:val="00737913"/>
    <w:rsid w:val="00744DCB"/>
    <w:rsid w:val="007459DD"/>
    <w:rsid w:val="00745BAD"/>
    <w:rsid w:val="00747509"/>
    <w:rsid w:val="00752011"/>
    <w:rsid w:val="00752FEC"/>
    <w:rsid w:val="0075439D"/>
    <w:rsid w:val="007567D4"/>
    <w:rsid w:val="007611D5"/>
    <w:rsid w:val="007614ED"/>
    <w:rsid w:val="00766103"/>
    <w:rsid w:val="007668C4"/>
    <w:rsid w:val="0077011B"/>
    <w:rsid w:val="00770A6A"/>
    <w:rsid w:val="00771B5C"/>
    <w:rsid w:val="00775899"/>
    <w:rsid w:val="007771C4"/>
    <w:rsid w:val="00781DE9"/>
    <w:rsid w:val="00782794"/>
    <w:rsid w:val="00785A5A"/>
    <w:rsid w:val="00787176"/>
    <w:rsid w:val="007877BB"/>
    <w:rsid w:val="007903A7"/>
    <w:rsid w:val="007904B0"/>
    <w:rsid w:val="007914A3"/>
    <w:rsid w:val="00791F95"/>
    <w:rsid w:val="00794620"/>
    <w:rsid w:val="00794E67"/>
    <w:rsid w:val="00794EFB"/>
    <w:rsid w:val="007A2015"/>
    <w:rsid w:val="007A5BCE"/>
    <w:rsid w:val="007A6AF1"/>
    <w:rsid w:val="007A71BF"/>
    <w:rsid w:val="007A74C6"/>
    <w:rsid w:val="007B0C7C"/>
    <w:rsid w:val="007B1523"/>
    <w:rsid w:val="007B1762"/>
    <w:rsid w:val="007B219F"/>
    <w:rsid w:val="007C00CE"/>
    <w:rsid w:val="007C1D57"/>
    <w:rsid w:val="007C3497"/>
    <w:rsid w:val="007C3D1D"/>
    <w:rsid w:val="007D0890"/>
    <w:rsid w:val="007D56F6"/>
    <w:rsid w:val="007D5EAD"/>
    <w:rsid w:val="007D611A"/>
    <w:rsid w:val="007D6A68"/>
    <w:rsid w:val="007E00D4"/>
    <w:rsid w:val="007E17A8"/>
    <w:rsid w:val="007E1E49"/>
    <w:rsid w:val="007E25DD"/>
    <w:rsid w:val="007E3F7C"/>
    <w:rsid w:val="007E5C03"/>
    <w:rsid w:val="007E764F"/>
    <w:rsid w:val="007F1C7C"/>
    <w:rsid w:val="007F2C42"/>
    <w:rsid w:val="007F3B56"/>
    <w:rsid w:val="007F65F8"/>
    <w:rsid w:val="0080039B"/>
    <w:rsid w:val="00800AA9"/>
    <w:rsid w:val="00801B26"/>
    <w:rsid w:val="00801EB4"/>
    <w:rsid w:val="0080201D"/>
    <w:rsid w:val="00802936"/>
    <w:rsid w:val="008045FD"/>
    <w:rsid w:val="008057D6"/>
    <w:rsid w:val="00806878"/>
    <w:rsid w:val="0081187C"/>
    <w:rsid w:val="00815CC4"/>
    <w:rsid w:val="00815F4B"/>
    <w:rsid w:val="00816D89"/>
    <w:rsid w:val="008206C2"/>
    <w:rsid w:val="00820CA3"/>
    <w:rsid w:val="00822672"/>
    <w:rsid w:val="00825590"/>
    <w:rsid w:val="008332C0"/>
    <w:rsid w:val="008335BD"/>
    <w:rsid w:val="00833884"/>
    <w:rsid w:val="00834106"/>
    <w:rsid w:val="00834EF8"/>
    <w:rsid w:val="0083691A"/>
    <w:rsid w:val="00840096"/>
    <w:rsid w:val="0084120B"/>
    <w:rsid w:val="00842C4C"/>
    <w:rsid w:val="00844088"/>
    <w:rsid w:val="00844647"/>
    <w:rsid w:val="00847070"/>
    <w:rsid w:val="00847D2C"/>
    <w:rsid w:val="00850638"/>
    <w:rsid w:val="00852C35"/>
    <w:rsid w:val="008538C5"/>
    <w:rsid w:val="00853F29"/>
    <w:rsid w:val="0085594E"/>
    <w:rsid w:val="008576F7"/>
    <w:rsid w:val="00857E22"/>
    <w:rsid w:val="008610A1"/>
    <w:rsid w:val="00861318"/>
    <w:rsid w:val="008643C8"/>
    <w:rsid w:val="00864B64"/>
    <w:rsid w:val="0086605C"/>
    <w:rsid w:val="00866DB0"/>
    <w:rsid w:val="008705BC"/>
    <w:rsid w:val="00871F6C"/>
    <w:rsid w:val="008730FD"/>
    <w:rsid w:val="008737E3"/>
    <w:rsid w:val="00874198"/>
    <w:rsid w:val="00875BB5"/>
    <w:rsid w:val="00880C2B"/>
    <w:rsid w:val="00882519"/>
    <w:rsid w:val="00882F93"/>
    <w:rsid w:val="00884666"/>
    <w:rsid w:val="0088712B"/>
    <w:rsid w:val="0089273F"/>
    <w:rsid w:val="0089338D"/>
    <w:rsid w:val="008934C8"/>
    <w:rsid w:val="00895C42"/>
    <w:rsid w:val="00896745"/>
    <w:rsid w:val="00897024"/>
    <w:rsid w:val="00897A0A"/>
    <w:rsid w:val="008A1189"/>
    <w:rsid w:val="008A24BC"/>
    <w:rsid w:val="008A3C4E"/>
    <w:rsid w:val="008A544A"/>
    <w:rsid w:val="008A6115"/>
    <w:rsid w:val="008A7540"/>
    <w:rsid w:val="008B09F0"/>
    <w:rsid w:val="008B3CF9"/>
    <w:rsid w:val="008B692F"/>
    <w:rsid w:val="008B73B8"/>
    <w:rsid w:val="008C02D8"/>
    <w:rsid w:val="008C3CFD"/>
    <w:rsid w:val="008C41C4"/>
    <w:rsid w:val="008C4815"/>
    <w:rsid w:val="008C4C26"/>
    <w:rsid w:val="008C5477"/>
    <w:rsid w:val="008C58EF"/>
    <w:rsid w:val="008C64C1"/>
    <w:rsid w:val="008C699D"/>
    <w:rsid w:val="008D13B3"/>
    <w:rsid w:val="008D145C"/>
    <w:rsid w:val="008D160F"/>
    <w:rsid w:val="008D2A3C"/>
    <w:rsid w:val="008D68CE"/>
    <w:rsid w:val="008D72FD"/>
    <w:rsid w:val="008D79B9"/>
    <w:rsid w:val="008E05C3"/>
    <w:rsid w:val="008E26D3"/>
    <w:rsid w:val="008E3100"/>
    <w:rsid w:val="008E3D19"/>
    <w:rsid w:val="008E55E9"/>
    <w:rsid w:val="008E7911"/>
    <w:rsid w:val="008F0CF8"/>
    <w:rsid w:val="008F11AC"/>
    <w:rsid w:val="008F1522"/>
    <w:rsid w:val="008F33CD"/>
    <w:rsid w:val="008F3F2F"/>
    <w:rsid w:val="008F6490"/>
    <w:rsid w:val="008F6D2B"/>
    <w:rsid w:val="008F73A2"/>
    <w:rsid w:val="008F7B62"/>
    <w:rsid w:val="009043F4"/>
    <w:rsid w:val="00904BBA"/>
    <w:rsid w:val="00905CF8"/>
    <w:rsid w:val="009065BE"/>
    <w:rsid w:val="00906847"/>
    <w:rsid w:val="00911E0D"/>
    <w:rsid w:val="00914507"/>
    <w:rsid w:val="00917826"/>
    <w:rsid w:val="009224E8"/>
    <w:rsid w:val="00923D1C"/>
    <w:rsid w:val="00927898"/>
    <w:rsid w:val="0093118B"/>
    <w:rsid w:val="009342E7"/>
    <w:rsid w:val="0093445C"/>
    <w:rsid w:val="00945DCF"/>
    <w:rsid w:val="0094637C"/>
    <w:rsid w:val="00946E1C"/>
    <w:rsid w:val="00947B34"/>
    <w:rsid w:val="009500C1"/>
    <w:rsid w:val="00952324"/>
    <w:rsid w:val="009525AA"/>
    <w:rsid w:val="00952C4C"/>
    <w:rsid w:val="0095306F"/>
    <w:rsid w:val="00956D37"/>
    <w:rsid w:val="009572E1"/>
    <w:rsid w:val="00961ACD"/>
    <w:rsid w:val="00961FA0"/>
    <w:rsid w:val="00962AAD"/>
    <w:rsid w:val="00962B3C"/>
    <w:rsid w:val="009667B5"/>
    <w:rsid w:val="0096765B"/>
    <w:rsid w:val="00967DC1"/>
    <w:rsid w:val="00975B57"/>
    <w:rsid w:val="00975F85"/>
    <w:rsid w:val="009764E6"/>
    <w:rsid w:val="00977553"/>
    <w:rsid w:val="00980F76"/>
    <w:rsid w:val="00982D95"/>
    <w:rsid w:val="00991ABF"/>
    <w:rsid w:val="00991BD5"/>
    <w:rsid w:val="0099201F"/>
    <w:rsid w:val="00992424"/>
    <w:rsid w:val="00993953"/>
    <w:rsid w:val="00997CE4"/>
    <w:rsid w:val="00997DB2"/>
    <w:rsid w:val="009A00DC"/>
    <w:rsid w:val="009A1811"/>
    <w:rsid w:val="009A2382"/>
    <w:rsid w:val="009A3792"/>
    <w:rsid w:val="009A3A3A"/>
    <w:rsid w:val="009A4167"/>
    <w:rsid w:val="009A49D0"/>
    <w:rsid w:val="009A4AEC"/>
    <w:rsid w:val="009A60F8"/>
    <w:rsid w:val="009A6A79"/>
    <w:rsid w:val="009B01D7"/>
    <w:rsid w:val="009B3806"/>
    <w:rsid w:val="009B7174"/>
    <w:rsid w:val="009B7190"/>
    <w:rsid w:val="009B76D7"/>
    <w:rsid w:val="009C4778"/>
    <w:rsid w:val="009C5CAD"/>
    <w:rsid w:val="009C7A55"/>
    <w:rsid w:val="009C7F48"/>
    <w:rsid w:val="009D28B1"/>
    <w:rsid w:val="009D4551"/>
    <w:rsid w:val="009E12F1"/>
    <w:rsid w:val="009E6B9A"/>
    <w:rsid w:val="009E6CA4"/>
    <w:rsid w:val="009E7A41"/>
    <w:rsid w:val="009F31CE"/>
    <w:rsid w:val="009F3743"/>
    <w:rsid w:val="009F4FC4"/>
    <w:rsid w:val="009F5F3D"/>
    <w:rsid w:val="009F6640"/>
    <w:rsid w:val="00A00386"/>
    <w:rsid w:val="00A008EA"/>
    <w:rsid w:val="00A0441F"/>
    <w:rsid w:val="00A04968"/>
    <w:rsid w:val="00A06AD3"/>
    <w:rsid w:val="00A0782E"/>
    <w:rsid w:val="00A10C2B"/>
    <w:rsid w:val="00A1116C"/>
    <w:rsid w:val="00A12B02"/>
    <w:rsid w:val="00A1311A"/>
    <w:rsid w:val="00A21C01"/>
    <w:rsid w:val="00A25564"/>
    <w:rsid w:val="00A27246"/>
    <w:rsid w:val="00A314FC"/>
    <w:rsid w:val="00A31D7D"/>
    <w:rsid w:val="00A31FA8"/>
    <w:rsid w:val="00A323C8"/>
    <w:rsid w:val="00A33399"/>
    <w:rsid w:val="00A3380A"/>
    <w:rsid w:val="00A35669"/>
    <w:rsid w:val="00A4113F"/>
    <w:rsid w:val="00A412E8"/>
    <w:rsid w:val="00A4197F"/>
    <w:rsid w:val="00A42D55"/>
    <w:rsid w:val="00A436C4"/>
    <w:rsid w:val="00A4429A"/>
    <w:rsid w:val="00A4548E"/>
    <w:rsid w:val="00A4792A"/>
    <w:rsid w:val="00A47DB6"/>
    <w:rsid w:val="00A50A40"/>
    <w:rsid w:val="00A510C0"/>
    <w:rsid w:val="00A52977"/>
    <w:rsid w:val="00A52DAC"/>
    <w:rsid w:val="00A53398"/>
    <w:rsid w:val="00A53CA1"/>
    <w:rsid w:val="00A5456D"/>
    <w:rsid w:val="00A56317"/>
    <w:rsid w:val="00A57D22"/>
    <w:rsid w:val="00A60DF7"/>
    <w:rsid w:val="00A62897"/>
    <w:rsid w:val="00A6319E"/>
    <w:rsid w:val="00A63D8E"/>
    <w:rsid w:val="00A63FB0"/>
    <w:rsid w:val="00A66954"/>
    <w:rsid w:val="00A7255B"/>
    <w:rsid w:val="00A72829"/>
    <w:rsid w:val="00A7474A"/>
    <w:rsid w:val="00A75D73"/>
    <w:rsid w:val="00A76ED0"/>
    <w:rsid w:val="00A81945"/>
    <w:rsid w:val="00A83364"/>
    <w:rsid w:val="00A85F62"/>
    <w:rsid w:val="00A86628"/>
    <w:rsid w:val="00A90B93"/>
    <w:rsid w:val="00A92483"/>
    <w:rsid w:val="00A954C9"/>
    <w:rsid w:val="00A958F9"/>
    <w:rsid w:val="00A96165"/>
    <w:rsid w:val="00AA485C"/>
    <w:rsid w:val="00AA6B84"/>
    <w:rsid w:val="00AB1FB0"/>
    <w:rsid w:val="00AB2CAE"/>
    <w:rsid w:val="00AB5378"/>
    <w:rsid w:val="00AB730D"/>
    <w:rsid w:val="00AB77F2"/>
    <w:rsid w:val="00AB78F7"/>
    <w:rsid w:val="00AC13F7"/>
    <w:rsid w:val="00AC2C25"/>
    <w:rsid w:val="00AC2CFC"/>
    <w:rsid w:val="00AC4D74"/>
    <w:rsid w:val="00AC5802"/>
    <w:rsid w:val="00AC5CD0"/>
    <w:rsid w:val="00AC633B"/>
    <w:rsid w:val="00AD1F38"/>
    <w:rsid w:val="00AD323C"/>
    <w:rsid w:val="00AD46F2"/>
    <w:rsid w:val="00AD4D03"/>
    <w:rsid w:val="00AD7014"/>
    <w:rsid w:val="00AD70BF"/>
    <w:rsid w:val="00AD71A4"/>
    <w:rsid w:val="00AE1626"/>
    <w:rsid w:val="00AE528A"/>
    <w:rsid w:val="00AE7499"/>
    <w:rsid w:val="00AF3E68"/>
    <w:rsid w:val="00AF4975"/>
    <w:rsid w:val="00AF4B84"/>
    <w:rsid w:val="00AF58DD"/>
    <w:rsid w:val="00AF6FF2"/>
    <w:rsid w:val="00B0225C"/>
    <w:rsid w:val="00B02354"/>
    <w:rsid w:val="00B02EAA"/>
    <w:rsid w:val="00B04686"/>
    <w:rsid w:val="00B047A6"/>
    <w:rsid w:val="00B057B6"/>
    <w:rsid w:val="00B10CE6"/>
    <w:rsid w:val="00B11279"/>
    <w:rsid w:val="00B1231B"/>
    <w:rsid w:val="00B15F8C"/>
    <w:rsid w:val="00B17709"/>
    <w:rsid w:val="00B21257"/>
    <w:rsid w:val="00B222CC"/>
    <w:rsid w:val="00B22416"/>
    <w:rsid w:val="00B23151"/>
    <w:rsid w:val="00B24017"/>
    <w:rsid w:val="00B24051"/>
    <w:rsid w:val="00B24B22"/>
    <w:rsid w:val="00B26CD8"/>
    <w:rsid w:val="00B27633"/>
    <w:rsid w:val="00B31655"/>
    <w:rsid w:val="00B3598F"/>
    <w:rsid w:val="00B35D22"/>
    <w:rsid w:val="00B405CD"/>
    <w:rsid w:val="00B40AA4"/>
    <w:rsid w:val="00B40B13"/>
    <w:rsid w:val="00B4279E"/>
    <w:rsid w:val="00B42E6A"/>
    <w:rsid w:val="00B43CC7"/>
    <w:rsid w:val="00B47A4F"/>
    <w:rsid w:val="00B56DCD"/>
    <w:rsid w:val="00B605F5"/>
    <w:rsid w:val="00B60A87"/>
    <w:rsid w:val="00B630A2"/>
    <w:rsid w:val="00B646FC"/>
    <w:rsid w:val="00B64744"/>
    <w:rsid w:val="00B664C7"/>
    <w:rsid w:val="00B70B4A"/>
    <w:rsid w:val="00B72435"/>
    <w:rsid w:val="00B7391E"/>
    <w:rsid w:val="00B744A7"/>
    <w:rsid w:val="00B75368"/>
    <w:rsid w:val="00B756DD"/>
    <w:rsid w:val="00B80289"/>
    <w:rsid w:val="00B824EA"/>
    <w:rsid w:val="00B83B07"/>
    <w:rsid w:val="00B84DA2"/>
    <w:rsid w:val="00B86D9A"/>
    <w:rsid w:val="00B87015"/>
    <w:rsid w:val="00B91506"/>
    <w:rsid w:val="00B94016"/>
    <w:rsid w:val="00B95FE5"/>
    <w:rsid w:val="00B967BF"/>
    <w:rsid w:val="00BA3A11"/>
    <w:rsid w:val="00BA706F"/>
    <w:rsid w:val="00BA7B48"/>
    <w:rsid w:val="00BA7EBB"/>
    <w:rsid w:val="00BB18E7"/>
    <w:rsid w:val="00BB198C"/>
    <w:rsid w:val="00BB5945"/>
    <w:rsid w:val="00BB5CBA"/>
    <w:rsid w:val="00BB7530"/>
    <w:rsid w:val="00BB77EF"/>
    <w:rsid w:val="00BC2612"/>
    <w:rsid w:val="00BC703B"/>
    <w:rsid w:val="00BD03BA"/>
    <w:rsid w:val="00BD2497"/>
    <w:rsid w:val="00BD3FF1"/>
    <w:rsid w:val="00BD78B8"/>
    <w:rsid w:val="00BE2A8D"/>
    <w:rsid w:val="00BE326D"/>
    <w:rsid w:val="00BE70C8"/>
    <w:rsid w:val="00BF22C6"/>
    <w:rsid w:val="00BF2B7A"/>
    <w:rsid w:val="00BF64EA"/>
    <w:rsid w:val="00BF7114"/>
    <w:rsid w:val="00BF7EEB"/>
    <w:rsid w:val="00C00E02"/>
    <w:rsid w:val="00C00F99"/>
    <w:rsid w:val="00C01461"/>
    <w:rsid w:val="00C0214F"/>
    <w:rsid w:val="00C025C4"/>
    <w:rsid w:val="00C02FA3"/>
    <w:rsid w:val="00C056F6"/>
    <w:rsid w:val="00C06884"/>
    <w:rsid w:val="00C10FD2"/>
    <w:rsid w:val="00C11437"/>
    <w:rsid w:val="00C126D6"/>
    <w:rsid w:val="00C133C1"/>
    <w:rsid w:val="00C155EE"/>
    <w:rsid w:val="00C20856"/>
    <w:rsid w:val="00C21B2B"/>
    <w:rsid w:val="00C22828"/>
    <w:rsid w:val="00C22963"/>
    <w:rsid w:val="00C254E1"/>
    <w:rsid w:val="00C25E16"/>
    <w:rsid w:val="00C261AB"/>
    <w:rsid w:val="00C2755E"/>
    <w:rsid w:val="00C27F98"/>
    <w:rsid w:val="00C32613"/>
    <w:rsid w:val="00C34298"/>
    <w:rsid w:val="00C35103"/>
    <w:rsid w:val="00C36137"/>
    <w:rsid w:val="00C36228"/>
    <w:rsid w:val="00C36701"/>
    <w:rsid w:val="00C43D22"/>
    <w:rsid w:val="00C459E1"/>
    <w:rsid w:val="00C5493F"/>
    <w:rsid w:val="00C5591F"/>
    <w:rsid w:val="00C57AE3"/>
    <w:rsid w:val="00C6375B"/>
    <w:rsid w:val="00C66AA4"/>
    <w:rsid w:val="00C670CB"/>
    <w:rsid w:val="00C67335"/>
    <w:rsid w:val="00C716C3"/>
    <w:rsid w:val="00C738AB"/>
    <w:rsid w:val="00C7527E"/>
    <w:rsid w:val="00C757E0"/>
    <w:rsid w:val="00C7617A"/>
    <w:rsid w:val="00C81717"/>
    <w:rsid w:val="00C825C7"/>
    <w:rsid w:val="00C83950"/>
    <w:rsid w:val="00C85FDA"/>
    <w:rsid w:val="00C87652"/>
    <w:rsid w:val="00C90B66"/>
    <w:rsid w:val="00C91A67"/>
    <w:rsid w:val="00C949EA"/>
    <w:rsid w:val="00C95AC6"/>
    <w:rsid w:val="00C965E0"/>
    <w:rsid w:val="00C96BD1"/>
    <w:rsid w:val="00C96C8F"/>
    <w:rsid w:val="00C97B88"/>
    <w:rsid w:val="00CA39AD"/>
    <w:rsid w:val="00CA5C2A"/>
    <w:rsid w:val="00CA64D4"/>
    <w:rsid w:val="00CA6AC0"/>
    <w:rsid w:val="00CA7AC1"/>
    <w:rsid w:val="00CB0A86"/>
    <w:rsid w:val="00CB1C60"/>
    <w:rsid w:val="00CB1F66"/>
    <w:rsid w:val="00CB2A99"/>
    <w:rsid w:val="00CB71D2"/>
    <w:rsid w:val="00CB7C43"/>
    <w:rsid w:val="00CC3C91"/>
    <w:rsid w:val="00CC6F49"/>
    <w:rsid w:val="00CD089D"/>
    <w:rsid w:val="00CD09C9"/>
    <w:rsid w:val="00CD4505"/>
    <w:rsid w:val="00CD60B4"/>
    <w:rsid w:val="00CD6270"/>
    <w:rsid w:val="00CD653F"/>
    <w:rsid w:val="00CD6FFD"/>
    <w:rsid w:val="00CD760A"/>
    <w:rsid w:val="00CD76DE"/>
    <w:rsid w:val="00CD7CD5"/>
    <w:rsid w:val="00CE136B"/>
    <w:rsid w:val="00CE1DBA"/>
    <w:rsid w:val="00CE5261"/>
    <w:rsid w:val="00CE5EB7"/>
    <w:rsid w:val="00CE73F5"/>
    <w:rsid w:val="00CE7A16"/>
    <w:rsid w:val="00CE7F9F"/>
    <w:rsid w:val="00CF419E"/>
    <w:rsid w:val="00D011EE"/>
    <w:rsid w:val="00D0298C"/>
    <w:rsid w:val="00D03A10"/>
    <w:rsid w:val="00D06F11"/>
    <w:rsid w:val="00D10EAC"/>
    <w:rsid w:val="00D11591"/>
    <w:rsid w:val="00D123DB"/>
    <w:rsid w:val="00D131E7"/>
    <w:rsid w:val="00D137D7"/>
    <w:rsid w:val="00D1398C"/>
    <w:rsid w:val="00D13FDD"/>
    <w:rsid w:val="00D15800"/>
    <w:rsid w:val="00D15B37"/>
    <w:rsid w:val="00D16D10"/>
    <w:rsid w:val="00D20505"/>
    <w:rsid w:val="00D21018"/>
    <w:rsid w:val="00D21737"/>
    <w:rsid w:val="00D22E0B"/>
    <w:rsid w:val="00D24FF9"/>
    <w:rsid w:val="00D26DD7"/>
    <w:rsid w:val="00D32993"/>
    <w:rsid w:val="00D33EAA"/>
    <w:rsid w:val="00D37612"/>
    <w:rsid w:val="00D41DEB"/>
    <w:rsid w:val="00D43FFD"/>
    <w:rsid w:val="00D46B0B"/>
    <w:rsid w:val="00D46F4B"/>
    <w:rsid w:val="00D513CE"/>
    <w:rsid w:val="00D51AED"/>
    <w:rsid w:val="00D53DCE"/>
    <w:rsid w:val="00D557B9"/>
    <w:rsid w:val="00D60985"/>
    <w:rsid w:val="00D64348"/>
    <w:rsid w:val="00D6659A"/>
    <w:rsid w:val="00D66EC7"/>
    <w:rsid w:val="00D701B0"/>
    <w:rsid w:val="00D72331"/>
    <w:rsid w:val="00D727D9"/>
    <w:rsid w:val="00D73075"/>
    <w:rsid w:val="00D7310C"/>
    <w:rsid w:val="00D7642F"/>
    <w:rsid w:val="00D76802"/>
    <w:rsid w:val="00D80846"/>
    <w:rsid w:val="00D83363"/>
    <w:rsid w:val="00D84F4E"/>
    <w:rsid w:val="00D85E5B"/>
    <w:rsid w:val="00D86446"/>
    <w:rsid w:val="00D9017D"/>
    <w:rsid w:val="00D90D14"/>
    <w:rsid w:val="00D91012"/>
    <w:rsid w:val="00D92881"/>
    <w:rsid w:val="00D9512D"/>
    <w:rsid w:val="00D957AA"/>
    <w:rsid w:val="00D966D3"/>
    <w:rsid w:val="00DA2C68"/>
    <w:rsid w:val="00DA2CD8"/>
    <w:rsid w:val="00DA2D53"/>
    <w:rsid w:val="00DA651A"/>
    <w:rsid w:val="00DB06E2"/>
    <w:rsid w:val="00DB07BA"/>
    <w:rsid w:val="00DB463A"/>
    <w:rsid w:val="00DB7EAE"/>
    <w:rsid w:val="00DC01B1"/>
    <w:rsid w:val="00DC4D7C"/>
    <w:rsid w:val="00DC546C"/>
    <w:rsid w:val="00DC5956"/>
    <w:rsid w:val="00DC5F6D"/>
    <w:rsid w:val="00DC7778"/>
    <w:rsid w:val="00DD343A"/>
    <w:rsid w:val="00DD3F81"/>
    <w:rsid w:val="00DD3FC1"/>
    <w:rsid w:val="00DD4ED6"/>
    <w:rsid w:val="00DE0D23"/>
    <w:rsid w:val="00DE14FB"/>
    <w:rsid w:val="00DE2A76"/>
    <w:rsid w:val="00DE5924"/>
    <w:rsid w:val="00DE7BAF"/>
    <w:rsid w:val="00DF31A2"/>
    <w:rsid w:val="00DF643C"/>
    <w:rsid w:val="00E01786"/>
    <w:rsid w:val="00E031D2"/>
    <w:rsid w:val="00E0768B"/>
    <w:rsid w:val="00E10559"/>
    <w:rsid w:val="00E10E56"/>
    <w:rsid w:val="00E1375E"/>
    <w:rsid w:val="00E13C5C"/>
    <w:rsid w:val="00E15375"/>
    <w:rsid w:val="00E20990"/>
    <w:rsid w:val="00E20F38"/>
    <w:rsid w:val="00E21176"/>
    <w:rsid w:val="00E21239"/>
    <w:rsid w:val="00E224A5"/>
    <w:rsid w:val="00E23006"/>
    <w:rsid w:val="00E23F31"/>
    <w:rsid w:val="00E2484A"/>
    <w:rsid w:val="00E24948"/>
    <w:rsid w:val="00E2521C"/>
    <w:rsid w:val="00E3252F"/>
    <w:rsid w:val="00E33E32"/>
    <w:rsid w:val="00E35084"/>
    <w:rsid w:val="00E457F1"/>
    <w:rsid w:val="00E46527"/>
    <w:rsid w:val="00E47332"/>
    <w:rsid w:val="00E5025F"/>
    <w:rsid w:val="00E503C5"/>
    <w:rsid w:val="00E52372"/>
    <w:rsid w:val="00E529C2"/>
    <w:rsid w:val="00E5651F"/>
    <w:rsid w:val="00E57102"/>
    <w:rsid w:val="00E61C0E"/>
    <w:rsid w:val="00E62A01"/>
    <w:rsid w:val="00E64155"/>
    <w:rsid w:val="00E64649"/>
    <w:rsid w:val="00E65D19"/>
    <w:rsid w:val="00E65E6E"/>
    <w:rsid w:val="00E72E69"/>
    <w:rsid w:val="00E73748"/>
    <w:rsid w:val="00E76DE2"/>
    <w:rsid w:val="00E7735D"/>
    <w:rsid w:val="00E77A33"/>
    <w:rsid w:val="00E77FCF"/>
    <w:rsid w:val="00E83EB6"/>
    <w:rsid w:val="00E8575B"/>
    <w:rsid w:val="00E87FEB"/>
    <w:rsid w:val="00E904A0"/>
    <w:rsid w:val="00E91A0B"/>
    <w:rsid w:val="00E941A8"/>
    <w:rsid w:val="00E961C7"/>
    <w:rsid w:val="00EA0B27"/>
    <w:rsid w:val="00EA1DEA"/>
    <w:rsid w:val="00EA2A3D"/>
    <w:rsid w:val="00EA3100"/>
    <w:rsid w:val="00EA6822"/>
    <w:rsid w:val="00EA6A9D"/>
    <w:rsid w:val="00EA6CD0"/>
    <w:rsid w:val="00EB0160"/>
    <w:rsid w:val="00EB12B6"/>
    <w:rsid w:val="00EB33A1"/>
    <w:rsid w:val="00EB3451"/>
    <w:rsid w:val="00EB3F1C"/>
    <w:rsid w:val="00EB3FB4"/>
    <w:rsid w:val="00EB4341"/>
    <w:rsid w:val="00EB48E4"/>
    <w:rsid w:val="00EC341F"/>
    <w:rsid w:val="00EC422B"/>
    <w:rsid w:val="00EC73AE"/>
    <w:rsid w:val="00ED014E"/>
    <w:rsid w:val="00ED0241"/>
    <w:rsid w:val="00ED0B11"/>
    <w:rsid w:val="00ED2FE7"/>
    <w:rsid w:val="00ED3AB3"/>
    <w:rsid w:val="00ED3B51"/>
    <w:rsid w:val="00ED45EE"/>
    <w:rsid w:val="00ED6B73"/>
    <w:rsid w:val="00EE0446"/>
    <w:rsid w:val="00EE0E77"/>
    <w:rsid w:val="00EE2530"/>
    <w:rsid w:val="00EE5687"/>
    <w:rsid w:val="00EE7DF5"/>
    <w:rsid w:val="00EF6637"/>
    <w:rsid w:val="00EF7D0A"/>
    <w:rsid w:val="00F01AD5"/>
    <w:rsid w:val="00F02019"/>
    <w:rsid w:val="00F025E2"/>
    <w:rsid w:val="00F100FE"/>
    <w:rsid w:val="00F1049C"/>
    <w:rsid w:val="00F153DD"/>
    <w:rsid w:val="00F17244"/>
    <w:rsid w:val="00F218B7"/>
    <w:rsid w:val="00F22138"/>
    <w:rsid w:val="00F237E6"/>
    <w:rsid w:val="00F24141"/>
    <w:rsid w:val="00F30999"/>
    <w:rsid w:val="00F31BC0"/>
    <w:rsid w:val="00F32CB6"/>
    <w:rsid w:val="00F3515D"/>
    <w:rsid w:val="00F367EF"/>
    <w:rsid w:val="00F406D1"/>
    <w:rsid w:val="00F448FC"/>
    <w:rsid w:val="00F45BE1"/>
    <w:rsid w:val="00F517F3"/>
    <w:rsid w:val="00F53EDA"/>
    <w:rsid w:val="00F54074"/>
    <w:rsid w:val="00F54848"/>
    <w:rsid w:val="00F56EC4"/>
    <w:rsid w:val="00F5712D"/>
    <w:rsid w:val="00F603B6"/>
    <w:rsid w:val="00F60912"/>
    <w:rsid w:val="00F60B70"/>
    <w:rsid w:val="00F63B07"/>
    <w:rsid w:val="00F67EF1"/>
    <w:rsid w:val="00F7558E"/>
    <w:rsid w:val="00F77894"/>
    <w:rsid w:val="00F80D38"/>
    <w:rsid w:val="00F82CEA"/>
    <w:rsid w:val="00F84018"/>
    <w:rsid w:val="00F846F0"/>
    <w:rsid w:val="00F84DB2"/>
    <w:rsid w:val="00F87FDF"/>
    <w:rsid w:val="00F91954"/>
    <w:rsid w:val="00FA0805"/>
    <w:rsid w:val="00FA0CED"/>
    <w:rsid w:val="00FA2F9F"/>
    <w:rsid w:val="00FA3BEE"/>
    <w:rsid w:val="00FA3CF4"/>
    <w:rsid w:val="00FA574F"/>
    <w:rsid w:val="00FA7AE3"/>
    <w:rsid w:val="00FB09FE"/>
    <w:rsid w:val="00FB18F0"/>
    <w:rsid w:val="00FB2186"/>
    <w:rsid w:val="00FB2E49"/>
    <w:rsid w:val="00FB5171"/>
    <w:rsid w:val="00FB72B2"/>
    <w:rsid w:val="00FC03CB"/>
    <w:rsid w:val="00FC0626"/>
    <w:rsid w:val="00FC1013"/>
    <w:rsid w:val="00FC494B"/>
    <w:rsid w:val="00FC6425"/>
    <w:rsid w:val="00FD07A5"/>
    <w:rsid w:val="00FD0AAF"/>
    <w:rsid w:val="00FD297A"/>
    <w:rsid w:val="00FD43AB"/>
    <w:rsid w:val="00FE04EB"/>
    <w:rsid w:val="00FE2E31"/>
    <w:rsid w:val="00FE4544"/>
    <w:rsid w:val="00FE61D0"/>
    <w:rsid w:val="00FF1493"/>
    <w:rsid w:val="00FF1826"/>
    <w:rsid w:val="00FF47BC"/>
    <w:rsid w:val="00FF6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04FFB1"/>
  <w15:docId w15:val="{8E349258-5FFF-49CA-98C5-C2B92BA25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AE3"/>
  </w:style>
  <w:style w:type="paragraph" w:styleId="Heading1">
    <w:name w:val="heading 1"/>
    <w:basedOn w:val="Normal"/>
    <w:next w:val="Normal"/>
    <w:link w:val="Heading1Char"/>
    <w:uiPriority w:val="9"/>
    <w:qFormat/>
    <w:rsid w:val="00303649"/>
    <w:pPr>
      <w:spacing w:before="2040" w:after="0" w:line="480" w:lineRule="auto"/>
      <w:contextualSpacing/>
      <w:jc w:val="center"/>
      <w:outlineLvl w:val="0"/>
    </w:pPr>
    <w:rPr>
      <w:rFonts w:ascii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0B4A"/>
    <w:pPr>
      <w:spacing w:after="0" w:line="480" w:lineRule="auto"/>
      <w:contextualSpacing/>
      <w:jc w:val="center"/>
      <w:outlineLvl w:val="1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B37"/>
  </w:style>
  <w:style w:type="paragraph" w:styleId="Footer">
    <w:name w:val="footer"/>
    <w:basedOn w:val="Normal"/>
    <w:link w:val="FooterChar"/>
    <w:uiPriority w:val="99"/>
    <w:unhideWhenUsed/>
    <w:rsid w:val="003C4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B37"/>
  </w:style>
  <w:style w:type="paragraph" w:styleId="ListParagraph">
    <w:name w:val="List Paragraph"/>
    <w:basedOn w:val="Normal"/>
    <w:uiPriority w:val="34"/>
    <w:qFormat/>
    <w:rsid w:val="00B86D9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87652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A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AD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03649"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70B4A"/>
    <w:rPr>
      <w:rFonts w:ascii="Times New Roman" w:hAnsi="Times New Roman" w:cs="Times New Roman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91B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1B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737E3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9A4A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374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3748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7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05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4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4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12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11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35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9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27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64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1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8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82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1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8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89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20656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15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92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2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7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68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4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57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79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2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4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92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21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8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3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exels.com/photo/brown-wooden-table-with-chair-3097112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A81A23-3C07-491C-A202-6125D6939D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F1D24CB-3195-4A2F-8A37-A893997288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DD012C-28E5-4ED5-9750-558E9095D7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783099-A2A4-432B-8CD6-A13CA3154B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7</TotalTime>
  <Pages>6</Pages>
  <Words>861</Words>
  <Characters>4641</Characters>
  <Application>Microsoft Office Word</Application>
  <DocSecurity>0</DocSecurity>
  <Lines>9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2: Historical Context and Introduction</vt:lpstr>
    </vt:vector>
  </TitlesOfParts>
  <Company>Southern NH University</Company>
  <LinksUpToDate>false</LinksUpToDate>
  <CharactersWithSpaces>5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: Historical Context and Introduction</dc:title>
  <dc:subject/>
  <dc:creator>Flynn, Catherine</dc:creator>
  <cp:keywords/>
  <dc:description/>
  <cp:lastModifiedBy>Mark Baligad</cp:lastModifiedBy>
  <cp:revision>588</cp:revision>
  <dcterms:created xsi:type="dcterms:W3CDTF">2023-05-02T00:28:00Z</dcterms:created>
  <dcterms:modified xsi:type="dcterms:W3CDTF">2024-12-14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  <property fmtid="{D5CDD505-2E9C-101B-9397-08002B2CF9AE}" pid="3" name="GrammarlyDocumentId">
    <vt:lpwstr>457811cd631c6a285365e4943574a49ce29efa0411505c24057bfa18cfa9f05f</vt:lpwstr>
  </property>
</Properties>
</file>